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20754" w14:textId="77777777" w:rsidR="00E50931" w:rsidRDefault="00E50931" w:rsidP="00017FCC">
      <w:pPr>
        <w:pStyle w:val="TESupportingInformation"/>
        <w:ind w:firstLine="0"/>
        <w:jc w:val="center"/>
        <w:rPr>
          <w:rFonts w:ascii="Times New Roman" w:hAnsi="Times New Roman"/>
        </w:rPr>
      </w:pPr>
    </w:p>
    <w:p w14:paraId="15633414" w14:textId="5F069F16" w:rsidR="005B7B98" w:rsidRPr="00950D33" w:rsidRDefault="00017FCC" w:rsidP="00017FCC">
      <w:pPr>
        <w:pStyle w:val="TESupportingInformation"/>
        <w:ind w:firstLine="0"/>
        <w:jc w:val="center"/>
        <w:rPr>
          <w:rFonts w:ascii="Times New Roman" w:hAnsi="Times New Roman"/>
        </w:rPr>
      </w:pPr>
      <w:r w:rsidRPr="00950D33">
        <w:rPr>
          <w:rFonts w:ascii="Times New Roman" w:hAnsi="Times New Roman"/>
        </w:rPr>
        <w:t>SUPPORTING INFORMATION FOR</w:t>
      </w:r>
      <w:bookmarkStart w:id="0" w:name="_GoBack"/>
      <w:bookmarkEnd w:id="0"/>
    </w:p>
    <w:p w14:paraId="17120E9B" w14:textId="77777777" w:rsidR="00017FCC" w:rsidRPr="00950D33" w:rsidRDefault="00017FCC" w:rsidP="00017FCC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proofErr w:type="spellStart"/>
      <w:r w:rsidRPr="00950D33">
        <w:rPr>
          <w:rFonts w:cstheme="minorHAnsi"/>
          <w:b/>
          <w:bCs/>
          <w:sz w:val="28"/>
          <w:szCs w:val="28"/>
        </w:rPr>
        <w:t>Sulfated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GAG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Mimetic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Peptide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Nanofibers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Enhance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Chondrogenic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Differentiation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of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Mesenchymal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Stem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Cells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in Three-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Dimensional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In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Vitro</w:t>
      </w:r>
      <w:proofErr w:type="spellEnd"/>
      <w:r w:rsidRPr="00950D3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950D33">
        <w:rPr>
          <w:rFonts w:cstheme="minorHAnsi"/>
          <w:b/>
          <w:bCs/>
          <w:sz w:val="28"/>
          <w:szCs w:val="28"/>
        </w:rPr>
        <w:t>Models</w:t>
      </w:r>
      <w:proofErr w:type="spellEnd"/>
    </w:p>
    <w:p w14:paraId="4649C4DC" w14:textId="77777777" w:rsidR="00017FCC" w:rsidRPr="00950D33" w:rsidRDefault="00017FCC" w:rsidP="00017FCC">
      <w:pPr>
        <w:rPr>
          <w:lang w:val="en-US"/>
        </w:rPr>
      </w:pPr>
    </w:p>
    <w:p w14:paraId="034B0FC8" w14:textId="77777777" w:rsidR="005B7B98" w:rsidRPr="00950D33" w:rsidRDefault="005B7B98" w:rsidP="005B7B98">
      <w:pPr>
        <w:rPr>
          <w:lang w:val="en-US"/>
        </w:rPr>
      </w:pPr>
    </w:p>
    <w:p w14:paraId="34C2CEBB" w14:textId="3081AE5B" w:rsidR="002C101D" w:rsidRPr="00950D33" w:rsidRDefault="002C101D"/>
    <w:p w14:paraId="60D2DDFF" w14:textId="149B7C52" w:rsidR="002C101D" w:rsidRPr="00950D33" w:rsidRDefault="002C101D"/>
    <w:p w14:paraId="2EDDF627" w14:textId="77777777" w:rsidR="00431B69" w:rsidRPr="00950D33" w:rsidRDefault="002C101D" w:rsidP="00431B69">
      <w:pPr>
        <w:keepNext/>
      </w:pPr>
      <w:r w:rsidRPr="00950D33">
        <w:rPr>
          <w:noProof/>
        </w:rPr>
        <w:drawing>
          <wp:inline distT="0" distB="0" distL="0" distR="0" wp14:anchorId="5A8FA3E2" wp14:editId="19C443A9">
            <wp:extent cx="5943600" cy="4166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49A6" w14:textId="57A65D2B" w:rsidR="002C101D" w:rsidRPr="00950D33" w:rsidRDefault="00431B69" w:rsidP="00431B69">
      <w:pPr>
        <w:pStyle w:val="ResimYazs"/>
        <w:rPr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FIGURE S </w:t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S \* ARABIC </w:instrText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ED2BFC" w:rsidRPr="00950D33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="00E50931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proofErr w:type="spellStart"/>
      <w:r w:rsidR="00E50931" w:rsidRPr="00950D33">
        <w:rPr>
          <w:bCs/>
          <w:i w:val="0"/>
          <w:iCs w:val="0"/>
          <w:color w:val="000000" w:themeColor="text1"/>
          <w:sz w:val="24"/>
          <w:szCs w:val="24"/>
        </w:rPr>
        <w:t>Reverse</w:t>
      </w:r>
      <w:proofErr w:type="spellEnd"/>
      <w:r w:rsidR="00E509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-HPLC </w:t>
      </w:r>
      <w:proofErr w:type="spellStart"/>
      <w:r w:rsidR="00E50931" w:rsidRPr="00950D33">
        <w:rPr>
          <w:bCs/>
          <w:i w:val="0"/>
          <w:iCs w:val="0"/>
          <w:color w:val="000000" w:themeColor="text1"/>
          <w:sz w:val="24"/>
          <w:szCs w:val="24"/>
        </w:rPr>
        <w:t>chromatogram</w:t>
      </w:r>
      <w:proofErr w:type="spellEnd"/>
      <w:r w:rsidR="00E509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E50931" w:rsidRPr="00950D33">
        <w:rPr>
          <w:bCs/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Liquid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chromatography-mas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spectrometry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(LC-MS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nalyse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of E-PA (a), </w:t>
      </w:r>
      <w:r w:rsidR="00E50931" w:rsidRPr="00950D33">
        <w:rPr>
          <w:i w:val="0"/>
          <w:iCs w:val="0"/>
          <w:color w:val="000000" w:themeColor="text1"/>
          <w:sz w:val="24"/>
          <w:szCs w:val="24"/>
        </w:rPr>
        <w:t>SO</w:t>
      </w:r>
      <w:r w:rsidR="00E50931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E50931" w:rsidRPr="00950D33">
        <w:rPr>
          <w:i w:val="0"/>
          <w:iCs w:val="0"/>
          <w:color w:val="000000" w:themeColor="text1"/>
          <w:sz w:val="24"/>
          <w:szCs w:val="24"/>
        </w:rPr>
        <w:t xml:space="preserve">-PA 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(b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E50931" w:rsidRPr="00950D33">
        <w:rPr>
          <w:i w:val="0"/>
          <w:iCs w:val="0"/>
          <w:color w:val="000000" w:themeColor="text1"/>
          <w:sz w:val="24"/>
          <w:szCs w:val="24"/>
        </w:rPr>
        <w:t>K-PA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(c).  </w:t>
      </w:r>
    </w:p>
    <w:p w14:paraId="24F4B588" w14:textId="77777777" w:rsidR="00431B69" w:rsidRPr="00950D33" w:rsidRDefault="00431B69" w:rsidP="00431B69"/>
    <w:p w14:paraId="7079C445" w14:textId="761A6AF4" w:rsidR="002C101D" w:rsidRPr="00950D33" w:rsidRDefault="002C101D"/>
    <w:p w14:paraId="6E860248" w14:textId="261276E0" w:rsidR="004A21D5" w:rsidRPr="00950D33" w:rsidRDefault="004A21D5"/>
    <w:p w14:paraId="2D672673" w14:textId="693AD0A8" w:rsidR="004A21D5" w:rsidRPr="00950D33" w:rsidRDefault="004A21D5"/>
    <w:p w14:paraId="1063B6CB" w14:textId="5C684397" w:rsidR="004A21D5" w:rsidRPr="00950D33" w:rsidRDefault="004A21D5"/>
    <w:p w14:paraId="1677B2DF" w14:textId="7EB2340C" w:rsidR="004A21D5" w:rsidRPr="00950D33" w:rsidRDefault="009C3BC1">
      <w:r w:rsidRPr="00950D33">
        <w:rPr>
          <w:noProof/>
        </w:rPr>
        <w:drawing>
          <wp:inline distT="0" distB="0" distL="0" distR="0" wp14:anchorId="24A68351" wp14:editId="6DDC21FF">
            <wp:extent cx="5943600" cy="1722902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F8602" w14:textId="51F8772A" w:rsidR="004A21D5" w:rsidRPr="00950D33" w:rsidRDefault="004A21D5"/>
    <w:p w14:paraId="6A341DD4" w14:textId="329320ED" w:rsidR="006742D8" w:rsidRPr="00950D33" w:rsidRDefault="006742D8">
      <w:r w:rsidRPr="00950D33">
        <w:rPr>
          <w:b/>
          <w:bCs/>
          <w:color w:val="000000" w:themeColor="text1"/>
          <w:lang w:val="en-US"/>
        </w:rPr>
        <w:t xml:space="preserve">FIGURE </w:t>
      </w:r>
      <w:r w:rsidRPr="00950D33">
        <w:rPr>
          <w:b/>
          <w:bCs/>
          <w:iCs/>
          <w:color w:val="000000" w:themeColor="text1"/>
          <w:lang w:val="en-US"/>
        </w:rPr>
        <w:t>S 2</w:t>
      </w:r>
      <w:r w:rsidRPr="00950D33">
        <w:rPr>
          <w:b/>
          <w:bCs/>
          <w:color w:val="000000" w:themeColor="text1"/>
          <w:sz w:val="22"/>
          <w:szCs w:val="22"/>
          <w:lang w:val="en-US"/>
        </w:rPr>
        <w:t xml:space="preserve"> </w:t>
      </w:r>
      <w:r w:rsidRPr="00950D33">
        <w:rPr>
          <w:color w:val="000000" w:themeColor="text1"/>
          <w:lang w:val="en-US"/>
        </w:rPr>
        <w:t>Scanning electron microscope micrograph of indicated nanofibers.</w:t>
      </w:r>
    </w:p>
    <w:p w14:paraId="1DF07745" w14:textId="77777777" w:rsidR="006742D8" w:rsidRPr="00950D33" w:rsidRDefault="006742D8">
      <w:pPr>
        <w:rPr>
          <w:rFonts w:cstheme="minorHAnsi"/>
        </w:rPr>
      </w:pPr>
    </w:p>
    <w:p w14:paraId="7B451CC6" w14:textId="77777777" w:rsidR="0041337D" w:rsidRPr="00950D33" w:rsidRDefault="0041337D" w:rsidP="0041337D">
      <w:pPr>
        <w:jc w:val="center"/>
      </w:pPr>
      <w:proofErr w:type="spellStart"/>
      <w:r w:rsidRPr="00950D33">
        <w:rPr>
          <w:rFonts w:cstheme="minorHAnsi"/>
          <w:b/>
        </w:rPr>
        <w:t>Table</w:t>
      </w:r>
      <w:proofErr w:type="spellEnd"/>
      <w:r w:rsidRPr="00950D33">
        <w:rPr>
          <w:rFonts w:cstheme="minorHAnsi"/>
          <w:b/>
        </w:rPr>
        <w:t xml:space="preserve"> S 1</w:t>
      </w:r>
      <w:r w:rsidRPr="00950D33">
        <w:rPr>
          <w:rFonts w:cstheme="minorHAnsi"/>
        </w:rPr>
        <w:t xml:space="preserve"> </w:t>
      </w:r>
      <w:proofErr w:type="spellStart"/>
      <w:r w:rsidRPr="00950D33">
        <w:rPr>
          <w:rFonts w:cstheme="minorHAnsi"/>
        </w:rPr>
        <w:t>Sequences</w:t>
      </w:r>
      <w:proofErr w:type="spellEnd"/>
      <w:r w:rsidRPr="00950D33">
        <w:rPr>
          <w:rFonts w:cstheme="minorHAnsi"/>
        </w:rPr>
        <w:t xml:space="preserve">, </w:t>
      </w:r>
      <w:proofErr w:type="spellStart"/>
      <w:r w:rsidRPr="00950D33">
        <w:rPr>
          <w:rFonts w:cstheme="minorHAnsi"/>
        </w:rPr>
        <w:t>molecular</w:t>
      </w:r>
      <w:proofErr w:type="spellEnd"/>
      <w:r w:rsidRPr="00950D33">
        <w:rPr>
          <w:rFonts w:cstheme="minorHAnsi"/>
        </w:rPr>
        <w:t xml:space="preserve"> </w:t>
      </w:r>
      <w:proofErr w:type="spellStart"/>
      <w:r w:rsidRPr="00950D33">
        <w:rPr>
          <w:rFonts w:cstheme="minorHAnsi"/>
        </w:rPr>
        <w:t>weights</w:t>
      </w:r>
      <w:proofErr w:type="spellEnd"/>
      <w:r w:rsidRPr="00950D33">
        <w:rPr>
          <w:rFonts w:cstheme="minorHAnsi"/>
        </w:rPr>
        <w:t xml:space="preserve"> </w:t>
      </w:r>
      <w:proofErr w:type="spellStart"/>
      <w:r w:rsidRPr="00950D33">
        <w:rPr>
          <w:rFonts w:cstheme="minorHAnsi"/>
        </w:rPr>
        <w:t>and</w:t>
      </w:r>
      <w:proofErr w:type="spellEnd"/>
      <w:r w:rsidRPr="00950D33">
        <w:rPr>
          <w:rFonts w:cstheme="minorHAnsi"/>
        </w:rPr>
        <w:t xml:space="preserve"> net </w:t>
      </w:r>
      <w:proofErr w:type="spellStart"/>
      <w:r w:rsidRPr="00950D33">
        <w:rPr>
          <w:rFonts w:cstheme="minorHAnsi"/>
        </w:rPr>
        <w:t>charges</w:t>
      </w:r>
      <w:proofErr w:type="spellEnd"/>
      <w:r w:rsidRPr="00950D33">
        <w:rPr>
          <w:rFonts w:cstheme="minorHAnsi"/>
        </w:rPr>
        <w:t xml:space="preserve"> </w:t>
      </w:r>
      <w:proofErr w:type="spellStart"/>
      <w:r w:rsidRPr="00950D33">
        <w:rPr>
          <w:rFonts w:cstheme="minorHAnsi"/>
        </w:rPr>
        <w:t>and</w:t>
      </w:r>
      <w:proofErr w:type="spellEnd"/>
      <w:r w:rsidRPr="00950D33">
        <w:rPr>
          <w:rFonts w:cstheme="minorHAnsi"/>
        </w:rPr>
        <w:t xml:space="preserve"> </w:t>
      </w:r>
      <w:r w:rsidRPr="00950D33">
        <w:rPr>
          <w:rFonts w:cstheme="minorHAnsi"/>
          <w:color w:val="000000" w:themeColor="text1"/>
          <w:lang w:val="en-US"/>
        </w:rPr>
        <w:t xml:space="preserve">HPLC Analysis </w:t>
      </w:r>
      <w:r w:rsidRPr="00950D33">
        <w:rPr>
          <w:rFonts w:cstheme="minorHAnsi"/>
        </w:rPr>
        <w:t xml:space="preserve">of </w:t>
      </w:r>
      <w:proofErr w:type="spellStart"/>
      <w:r w:rsidRPr="00950D33">
        <w:rPr>
          <w:rFonts w:cstheme="minorHAnsi"/>
        </w:rPr>
        <w:t>the</w:t>
      </w:r>
      <w:proofErr w:type="spellEnd"/>
      <w:r w:rsidRPr="00950D33">
        <w:rPr>
          <w:rFonts w:cstheme="minorHAnsi"/>
        </w:rPr>
        <w:t xml:space="preserve"> </w:t>
      </w:r>
      <w:proofErr w:type="spellStart"/>
      <w:r w:rsidRPr="00950D33">
        <w:rPr>
          <w:rFonts w:cstheme="minorHAnsi"/>
        </w:rPr>
        <w:t>peptide</w:t>
      </w:r>
      <w:proofErr w:type="spellEnd"/>
      <w:r w:rsidRPr="00950D33">
        <w:rPr>
          <w:rFonts w:cstheme="minorHAnsi"/>
        </w:rPr>
        <w:t xml:space="preserve"> </w:t>
      </w:r>
      <w:proofErr w:type="spellStart"/>
      <w:r w:rsidRPr="00950D33">
        <w:t>amphiphile</w:t>
      </w:r>
      <w:proofErr w:type="spellEnd"/>
      <w:r w:rsidRPr="00950D33">
        <w:t xml:space="preserve"> </w:t>
      </w:r>
      <w:proofErr w:type="spellStart"/>
      <w:r w:rsidRPr="00950D33">
        <w:t>molecules</w:t>
      </w:r>
      <w:proofErr w:type="spellEnd"/>
      <w:r w:rsidRPr="00950D33">
        <w:t xml:space="preserve"> at </w:t>
      </w:r>
      <w:proofErr w:type="spellStart"/>
      <w:r w:rsidRPr="00950D33">
        <w:t>pH</w:t>
      </w:r>
      <w:proofErr w:type="spellEnd"/>
      <w:r w:rsidRPr="00950D33">
        <w:t xml:space="preserve"> 7 </w:t>
      </w:r>
    </w:p>
    <w:p w14:paraId="283473EF" w14:textId="77777777" w:rsidR="001D18DF" w:rsidRPr="00950D33" w:rsidRDefault="001D18DF" w:rsidP="00086CE6">
      <w:pPr>
        <w:jc w:val="center"/>
      </w:pPr>
    </w:p>
    <w:tbl>
      <w:tblPr>
        <w:tblStyle w:val="3"/>
        <w:tblW w:w="8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"/>
        <w:gridCol w:w="2105"/>
        <w:gridCol w:w="1629"/>
        <w:gridCol w:w="1402"/>
        <w:gridCol w:w="1402"/>
        <w:gridCol w:w="1402"/>
      </w:tblGrid>
      <w:tr w:rsidR="0041337D" w:rsidRPr="00950D33" w14:paraId="20A1CC88" w14:textId="77777777" w:rsidTr="00A63BCB">
        <w:trPr>
          <w:trHeight w:val="595"/>
          <w:jc w:val="center"/>
        </w:trPr>
        <w:tc>
          <w:tcPr>
            <w:tcW w:w="963" w:type="dxa"/>
            <w:shd w:val="clear" w:color="auto" w:fill="auto"/>
            <w:vAlign w:val="center"/>
          </w:tcPr>
          <w:p w14:paraId="419A1A24" w14:textId="77777777" w:rsidR="0041337D" w:rsidRPr="00950D33" w:rsidRDefault="0041337D" w:rsidP="00A63BCB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PA</w:t>
            </w:r>
          </w:p>
          <w:p w14:paraId="4FE9B902" w14:textId="77777777" w:rsidR="0041337D" w:rsidRPr="00950D33" w:rsidRDefault="0041337D" w:rsidP="00A63BCB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molecule</w:t>
            </w:r>
          </w:p>
        </w:tc>
        <w:tc>
          <w:tcPr>
            <w:tcW w:w="2105" w:type="dxa"/>
            <w:shd w:val="clear" w:color="auto" w:fill="auto"/>
            <w:vAlign w:val="center"/>
          </w:tcPr>
          <w:p w14:paraId="546B6B13" w14:textId="77777777" w:rsidR="0041337D" w:rsidRPr="00950D33" w:rsidRDefault="0041337D" w:rsidP="00A63BCB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  <w:p w14:paraId="37F7A094" w14:textId="77777777" w:rsidR="0041337D" w:rsidRPr="00950D33" w:rsidRDefault="0041337D" w:rsidP="00A63BCB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PA sequence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31D81E17" w14:textId="77777777" w:rsidR="0041337D" w:rsidRPr="00950D33" w:rsidRDefault="0041337D" w:rsidP="00A63BCB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Molecular weight</w:t>
            </w:r>
          </w:p>
          <w:p w14:paraId="4B072768" w14:textId="77777777" w:rsidR="0041337D" w:rsidRPr="00950D33" w:rsidRDefault="0041337D" w:rsidP="00A63BCB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(g/mol)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6C7F8C75" w14:textId="77777777" w:rsidR="0041337D" w:rsidRPr="00950D33" w:rsidRDefault="0041337D" w:rsidP="00A63BCB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  <w:p w14:paraId="743C4FE0" w14:textId="77777777" w:rsidR="0041337D" w:rsidRPr="00950D33" w:rsidRDefault="0041337D" w:rsidP="00A63BCB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Net Charge (pH7)</w:t>
            </w:r>
          </w:p>
        </w:tc>
        <w:tc>
          <w:tcPr>
            <w:tcW w:w="1402" w:type="dxa"/>
            <w:vAlign w:val="center"/>
          </w:tcPr>
          <w:p w14:paraId="48D12974" w14:textId="77777777" w:rsidR="0041337D" w:rsidRPr="00950D33" w:rsidRDefault="0041337D" w:rsidP="00A63BCB">
            <w:pPr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b/>
                <w:sz w:val="18"/>
                <w:szCs w:val="18"/>
              </w:rPr>
              <w:t>Retention Time (min)</w:t>
            </w:r>
          </w:p>
        </w:tc>
        <w:tc>
          <w:tcPr>
            <w:tcW w:w="1402" w:type="dxa"/>
            <w:vAlign w:val="center"/>
          </w:tcPr>
          <w:p w14:paraId="1B302255" w14:textId="77777777" w:rsidR="0041337D" w:rsidRPr="00950D33" w:rsidRDefault="0041337D" w:rsidP="00A63BCB">
            <w:pPr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b/>
                <w:sz w:val="18"/>
                <w:szCs w:val="18"/>
              </w:rPr>
              <w:t>Purity (area %)</w:t>
            </w:r>
          </w:p>
        </w:tc>
      </w:tr>
      <w:tr w:rsidR="0041337D" w:rsidRPr="00950D33" w14:paraId="43302161" w14:textId="77777777" w:rsidTr="00A63BCB">
        <w:trPr>
          <w:trHeight w:val="297"/>
          <w:jc w:val="center"/>
        </w:trPr>
        <w:tc>
          <w:tcPr>
            <w:tcW w:w="963" w:type="dxa"/>
            <w:shd w:val="clear" w:color="auto" w:fill="auto"/>
            <w:vAlign w:val="center"/>
          </w:tcPr>
          <w:p w14:paraId="7A3032FA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SO</w:t>
            </w:r>
            <w:r w:rsidRPr="00950D33">
              <w:rPr>
                <w:sz w:val="18"/>
                <w:szCs w:val="18"/>
                <w:vertAlign w:val="subscript"/>
              </w:rPr>
              <w:t>3</w:t>
            </w:r>
            <w:r w:rsidRPr="00950D33">
              <w:rPr>
                <w:sz w:val="18"/>
                <w:szCs w:val="18"/>
              </w:rPr>
              <w:t>-PA</w:t>
            </w:r>
          </w:p>
        </w:tc>
        <w:tc>
          <w:tcPr>
            <w:tcW w:w="2105" w:type="dxa"/>
            <w:shd w:val="clear" w:color="auto" w:fill="auto"/>
            <w:vAlign w:val="center"/>
          </w:tcPr>
          <w:p w14:paraId="26209C27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C12-VVAGEGD(K-</w:t>
            </w:r>
            <w:proofErr w:type="gramStart"/>
            <w:r w:rsidRPr="00950D33">
              <w:rPr>
                <w:sz w:val="18"/>
                <w:szCs w:val="18"/>
              </w:rPr>
              <w:t>pbs)S</w:t>
            </w:r>
            <w:proofErr w:type="gramEnd"/>
          </w:p>
        </w:tc>
        <w:tc>
          <w:tcPr>
            <w:tcW w:w="1629" w:type="dxa"/>
            <w:shd w:val="clear" w:color="auto" w:fill="auto"/>
            <w:vAlign w:val="center"/>
          </w:tcPr>
          <w:p w14:paraId="4C135D68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1226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1DF3456F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-3</w:t>
            </w:r>
          </w:p>
        </w:tc>
        <w:tc>
          <w:tcPr>
            <w:tcW w:w="1402" w:type="dxa"/>
          </w:tcPr>
          <w:p w14:paraId="18BB8752" w14:textId="77777777" w:rsidR="0041337D" w:rsidRPr="00950D33" w:rsidRDefault="0041337D" w:rsidP="00A63BCB">
            <w:pPr>
              <w:jc w:val="center"/>
              <w:rPr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402" w:type="dxa"/>
          </w:tcPr>
          <w:p w14:paraId="6D432004" w14:textId="77777777" w:rsidR="0041337D" w:rsidRPr="00950D33" w:rsidRDefault="0041337D" w:rsidP="00A63BCB">
            <w:pPr>
              <w:jc w:val="center"/>
              <w:rPr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sz w:val="18"/>
                <w:szCs w:val="18"/>
              </w:rPr>
              <w:t>97.1</w:t>
            </w:r>
          </w:p>
        </w:tc>
      </w:tr>
      <w:tr w:rsidR="0041337D" w:rsidRPr="00950D33" w14:paraId="67805F59" w14:textId="77777777" w:rsidTr="00A63BCB">
        <w:trPr>
          <w:trHeight w:val="297"/>
          <w:jc w:val="center"/>
        </w:trPr>
        <w:tc>
          <w:tcPr>
            <w:tcW w:w="963" w:type="dxa"/>
            <w:shd w:val="clear" w:color="auto" w:fill="auto"/>
            <w:vAlign w:val="center"/>
          </w:tcPr>
          <w:p w14:paraId="287D5DAE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E-PA</w:t>
            </w:r>
          </w:p>
        </w:tc>
        <w:tc>
          <w:tcPr>
            <w:tcW w:w="2105" w:type="dxa"/>
            <w:shd w:val="clear" w:color="auto" w:fill="auto"/>
            <w:vAlign w:val="center"/>
          </w:tcPr>
          <w:p w14:paraId="6C7FB513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C12-VVAGE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7A528413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655,82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4AA1B594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-2</w:t>
            </w:r>
          </w:p>
        </w:tc>
        <w:tc>
          <w:tcPr>
            <w:tcW w:w="1402" w:type="dxa"/>
          </w:tcPr>
          <w:p w14:paraId="38BFBF2A" w14:textId="77777777" w:rsidR="0041337D" w:rsidRPr="00950D33" w:rsidRDefault="0041337D" w:rsidP="00A63BCB">
            <w:pPr>
              <w:jc w:val="center"/>
              <w:rPr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sz w:val="18"/>
                <w:szCs w:val="18"/>
              </w:rPr>
              <w:t>12.7</w:t>
            </w:r>
          </w:p>
        </w:tc>
        <w:tc>
          <w:tcPr>
            <w:tcW w:w="1402" w:type="dxa"/>
          </w:tcPr>
          <w:p w14:paraId="2F158447" w14:textId="77777777" w:rsidR="0041337D" w:rsidRPr="00950D33" w:rsidRDefault="0041337D" w:rsidP="00A63BCB">
            <w:pPr>
              <w:jc w:val="center"/>
              <w:rPr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sz w:val="18"/>
                <w:szCs w:val="18"/>
              </w:rPr>
              <w:t>96.4</w:t>
            </w:r>
          </w:p>
        </w:tc>
      </w:tr>
      <w:tr w:rsidR="0041337D" w:rsidRPr="00950D33" w14:paraId="3299AC75" w14:textId="77777777" w:rsidTr="00A63BCB">
        <w:trPr>
          <w:trHeight w:val="94"/>
          <w:jc w:val="center"/>
        </w:trPr>
        <w:tc>
          <w:tcPr>
            <w:tcW w:w="963" w:type="dxa"/>
            <w:shd w:val="clear" w:color="auto" w:fill="auto"/>
            <w:vAlign w:val="center"/>
          </w:tcPr>
          <w:p w14:paraId="42D6C514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K-PA</w:t>
            </w:r>
          </w:p>
        </w:tc>
        <w:tc>
          <w:tcPr>
            <w:tcW w:w="2105" w:type="dxa"/>
            <w:shd w:val="clear" w:color="auto" w:fill="auto"/>
            <w:vAlign w:val="center"/>
          </w:tcPr>
          <w:p w14:paraId="445371BF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C12-VVAGK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503F924A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654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31DBFBEC" w14:textId="77777777" w:rsidR="0041337D" w:rsidRPr="00950D33" w:rsidRDefault="0041337D" w:rsidP="00A63BCB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+1</w:t>
            </w:r>
          </w:p>
        </w:tc>
        <w:tc>
          <w:tcPr>
            <w:tcW w:w="1402" w:type="dxa"/>
          </w:tcPr>
          <w:p w14:paraId="5F5C5ACF" w14:textId="77777777" w:rsidR="0041337D" w:rsidRPr="00950D33" w:rsidRDefault="0041337D" w:rsidP="00A63BCB">
            <w:pPr>
              <w:jc w:val="center"/>
              <w:rPr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sz w:val="18"/>
                <w:szCs w:val="18"/>
              </w:rPr>
              <w:t>15.4</w:t>
            </w:r>
          </w:p>
        </w:tc>
        <w:tc>
          <w:tcPr>
            <w:tcW w:w="1402" w:type="dxa"/>
          </w:tcPr>
          <w:p w14:paraId="75149B60" w14:textId="77777777" w:rsidR="0041337D" w:rsidRPr="00950D33" w:rsidRDefault="0041337D" w:rsidP="00A63BCB">
            <w:pPr>
              <w:jc w:val="center"/>
              <w:rPr>
                <w:sz w:val="18"/>
                <w:szCs w:val="18"/>
              </w:rPr>
            </w:pPr>
            <w:r w:rsidRPr="00950D33">
              <w:rPr>
                <w:rFonts w:asciiTheme="minorHAnsi" w:hAnsiTheme="minorHAnsi" w:cstheme="minorHAnsi"/>
                <w:sz w:val="18"/>
                <w:szCs w:val="18"/>
              </w:rPr>
              <w:t>96.8</w:t>
            </w:r>
          </w:p>
        </w:tc>
      </w:tr>
    </w:tbl>
    <w:p w14:paraId="21E12063" w14:textId="77777777" w:rsidR="002C101D" w:rsidRPr="00950D33" w:rsidRDefault="002C101D"/>
    <w:p w14:paraId="39B11BE5" w14:textId="77777777" w:rsidR="002C101D" w:rsidRPr="00950D33" w:rsidRDefault="002C101D"/>
    <w:p w14:paraId="20BADD83" w14:textId="5AE61231" w:rsidR="004A21D5" w:rsidRPr="00950D33" w:rsidRDefault="004A21D5" w:rsidP="004A21D5">
      <w:pPr>
        <w:keepNext/>
        <w:pBdr>
          <w:top w:val="nil"/>
          <w:left w:val="nil"/>
          <w:bottom w:val="nil"/>
          <w:right w:val="nil"/>
          <w:between w:val="nil"/>
        </w:pBdr>
        <w:spacing w:after="200"/>
        <w:jc w:val="center"/>
        <w:rPr>
          <w:color w:val="000000"/>
        </w:rPr>
      </w:pPr>
      <w:proofErr w:type="spellStart"/>
      <w:r w:rsidRPr="00950D33">
        <w:rPr>
          <w:b/>
          <w:color w:val="000000"/>
        </w:rPr>
        <w:t>Table</w:t>
      </w:r>
      <w:proofErr w:type="spellEnd"/>
      <w:r w:rsidRPr="00950D33">
        <w:rPr>
          <w:b/>
          <w:color w:val="000000"/>
        </w:rPr>
        <w:t xml:space="preserve"> S</w:t>
      </w:r>
      <w:r w:rsidR="006742D8" w:rsidRPr="00950D33">
        <w:rPr>
          <w:b/>
          <w:color w:val="000000"/>
        </w:rPr>
        <w:t xml:space="preserve"> </w:t>
      </w:r>
      <w:r w:rsidRPr="00950D33">
        <w:rPr>
          <w:b/>
          <w:color w:val="000000"/>
        </w:rPr>
        <w:t>2</w:t>
      </w:r>
      <w:r w:rsidRPr="00950D33">
        <w:rPr>
          <w:color w:val="000000"/>
        </w:rPr>
        <w:t xml:space="preserve"> </w:t>
      </w:r>
      <w:proofErr w:type="spellStart"/>
      <w:r w:rsidRPr="00950D33">
        <w:rPr>
          <w:color w:val="000000"/>
        </w:rPr>
        <w:t>Composition</w:t>
      </w:r>
      <w:proofErr w:type="spellEnd"/>
      <w:r w:rsidRPr="00950D33">
        <w:rPr>
          <w:color w:val="000000"/>
        </w:rPr>
        <w:t xml:space="preserve"> </w:t>
      </w:r>
      <w:proofErr w:type="spellStart"/>
      <w:r w:rsidRPr="00950D33">
        <w:rPr>
          <w:color w:val="000000"/>
        </w:rPr>
        <w:t>and</w:t>
      </w:r>
      <w:proofErr w:type="spellEnd"/>
      <w:r w:rsidRPr="00950D33">
        <w:rPr>
          <w:color w:val="000000"/>
        </w:rPr>
        <w:t xml:space="preserve"> net </w:t>
      </w:r>
      <w:proofErr w:type="spellStart"/>
      <w:r w:rsidRPr="00950D33">
        <w:rPr>
          <w:color w:val="000000"/>
        </w:rPr>
        <w:t>loads</w:t>
      </w:r>
      <w:proofErr w:type="spellEnd"/>
      <w:r w:rsidRPr="00950D33">
        <w:rPr>
          <w:color w:val="000000"/>
        </w:rPr>
        <w:t xml:space="preserve"> of </w:t>
      </w:r>
      <w:proofErr w:type="spellStart"/>
      <w:r w:rsidR="001D18DF" w:rsidRPr="00950D33">
        <w:rPr>
          <w:color w:val="000000"/>
        </w:rPr>
        <w:t>the</w:t>
      </w:r>
      <w:proofErr w:type="spellEnd"/>
      <w:r w:rsidR="001D18DF" w:rsidRPr="00950D33">
        <w:rPr>
          <w:color w:val="000000"/>
        </w:rPr>
        <w:t xml:space="preserve"> </w:t>
      </w:r>
      <w:proofErr w:type="spellStart"/>
      <w:r w:rsidRPr="00950D33">
        <w:rPr>
          <w:color w:val="000000"/>
        </w:rPr>
        <w:t>nanofiber</w:t>
      </w:r>
      <w:proofErr w:type="spellEnd"/>
      <w:r w:rsidRPr="00950D33">
        <w:rPr>
          <w:color w:val="000000"/>
        </w:rPr>
        <w:t xml:space="preserve"> </w:t>
      </w:r>
      <w:proofErr w:type="spellStart"/>
      <w:r w:rsidRPr="00950D33">
        <w:rPr>
          <w:color w:val="000000"/>
        </w:rPr>
        <w:t>scaffolds</w:t>
      </w:r>
      <w:proofErr w:type="spellEnd"/>
    </w:p>
    <w:tbl>
      <w:tblPr>
        <w:tblStyle w:val="2"/>
        <w:tblW w:w="552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26"/>
        <w:gridCol w:w="1255"/>
        <w:gridCol w:w="1843"/>
      </w:tblGrid>
      <w:tr w:rsidR="004A21D5" w:rsidRPr="00950D33" w14:paraId="5FE81ECC" w14:textId="77777777" w:rsidTr="0050309D">
        <w:trPr>
          <w:trHeight w:val="303"/>
          <w:jc w:val="center"/>
        </w:trPr>
        <w:tc>
          <w:tcPr>
            <w:tcW w:w="2426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3BD09FDD" w14:textId="77777777" w:rsidR="004A21D5" w:rsidRPr="00950D33" w:rsidRDefault="004A21D5" w:rsidP="0050309D">
            <w:pPr>
              <w:spacing w:line="36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PA combination</w:t>
            </w:r>
          </w:p>
        </w:tc>
        <w:tc>
          <w:tcPr>
            <w:tcW w:w="1255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4D91C0BE" w14:textId="77777777" w:rsidR="004A21D5" w:rsidRPr="00950D33" w:rsidRDefault="004A21D5" w:rsidP="0050309D">
            <w:pPr>
              <w:spacing w:line="360" w:lineRule="auto"/>
              <w:jc w:val="center"/>
              <w:rPr>
                <w:b/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Volume ratio</w:t>
            </w:r>
          </w:p>
        </w:tc>
        <w:tc>
          <w:tcPr>
            <w:tcW w:w="1843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6B9C2298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b/>
                <w:sz w:val="18"/>
                <w:szCs w:val="18"/>
              </w:rPr>
              <w:t>Net Charge (pH7)</w:t>
            </w:r>
          </w:p>
        </w:tc>
      </w:tr>
      <w:tr w:rsidR="004A21D5" w:rsidRPr="00950D33" w14:paraId="6DCC9A07" w14:textId="77777777" w:rsidTr="0050309D">
        <w:trPr>
          <w:trHeight w:val="303"/>
          <w:jc w:val="center"/>
        </w:trPr>
        <w:tc>
          <w:tcPr>
            <w:tcW w:w="2426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66F2626E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SO</w:t>
            </w:r>
            <w:r w:rsidRPr="00950D33">
              <w:rPr>
                <w:sz w:val="18"/>
                <w:szCs w:val="18"/>
                <w:vertAlign w:val="subscript"/>
              </w:rPr>
              <w:t>3</w:t>
            </w:r>
            <w:r w:rsidRPr="00950D33">
              <w:rPr>
                <w:sz w:val="18"/>
                <w:szCs w:val="18"/>
              </w:rPr>
              <w:t>/</w:t>
            </w:r>
            <w:proofErr w:type="gramStart"/>
            <w:r w:rsidRPr="00950D33">
              <w:rPr>
                <w:sz w:val="18"/>
                <w:szCs w:val="18"/>
              </w:rPr>
              <w:t>K(</w:t>
            </w:r>
            <w:proofErr w:type="gramEnd"/>
            <w:r w:rsidRPr="00950D33">
              <w:rPr>
                <w:sz w:val="18"/>
                <w:szCs w:val="18"/>
              </w:rPr>
              <w:t>0); SO</w:t>
            </w:r>
            <w:r w:rsidRPr="00950D33">
              <w:rPr>
                <w:sz w:val="18"/>
                <w:szCs w:val="18"/>
                <w:vertAlign w:val="subscript"/>
              </w:rPr>
              <w:t>3</w:t>
            </w:r>
            <w:r w:rsidRPr="00950D33">
              <w:rPr>
                <w:sz w:val="18"/>
                <w:szCs w:val="18"/>
              </w:rPr>
              <w:t>-PA/K-PA</w:t>
            </w:r>
          </w:p>
        </w:tc>
        <w:tc>
          <w:tcPr>
            <w:tcW w:w="1255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7BB70C7F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1:3</w:t>
            </w:r>
          </w:p>
        </w:tc>
        <w:tc>
          <w:tcPr>
            <w:tcW w:w="1843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38674B9D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Neutral</w:t>
            </w:r>
          </w:p>
        </w:tc>
      </w:tr>
      <w:tr w:rsidR="004A21D5" w:rsidRPr="00950D33" w14:paraId="7FB455CA" w14:textId="77777777" w:rsidTr="0050309D">
        <w:trPr>
          <w:trHeight w:val="303"/>
          <w:jc w:val="center"/>
        </w:trPr>
        <w:tc>
          <w:tcPr>
            <w:tcW w:w="2426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5D3DF022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SO</w:t>
            </w:r>
            <w:r w:rsidRPr="00950D33">
              <w:rPr>
                <w:sz w:val="18"/>
                <w:szCs w:val="18"/>
                <w:vertAlign w:val="subscript"/>
              </w:rPr>
              <w:t>3</w:t>
            </w:r>
            <w:r w:rsidRPr="00950D33">
              <w:rPr>
                <w:sz w:val="18"/>
                <w:szCs w:val="18"/>
              </w:rPr>
              <w:t>/</w:t>
            </w:r>
            <w:proofErr w:type="gramStart"/>
            <w:r w:rsidRPr="00950D33">
              <w:rPr>
                <w:sz w:val="18"/>
                <w:szCs w:val="18"/>
              </w:rPr>
              <w:t>K(</w:t>
            </w:r>
            <w:proofErr w:type="gramEnd"/>
            <w:r w:rsidRPr="00950D33">
              <w:rPr>
                <w:sz w:val="18"/>
                <w:szCs w:val="18"/>
              </w:rPr>
              <w:t>-); SO</w:t>
            </w:r>
            <w:r w:rsidRPr="00950D33">
              <w:rPr>
                <w:sz w:val="18"/>
                <w:szCs w:val="18"/>
                <w:vertAlign w:val="subscript"/>
              </w:rPr>
              <w:t>3</w:t>
            </w:r>
            <w:r w:rsidRPr="00950D33">
              <w:rPr>
                <w:sz w:val="18"/>
                <w:szCs w:val="18"/>
              </w:rPr>
              <w:t>-PA/K-PA</w:t>
            </w:r>
          </w:p>
        </w:tc>
        <w:tc>
          <w:tcPr>
            <w:tcW w:w="1255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2C323047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1:2</w:t>
            </w:r>
          </w:p>
        </w:tc>
        <w:tc>
          <w:tcPr>
            <w:tcW w:w="1843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1C72EB29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Negative</w:t>
            </w:r>
          </w:p>
        </w:tc>
      </w:tr>
      <w:tr w:rsidR="004A21D5" w:rsidRPr="00950D33" w14:paraId="6B324C11" w14:textId="77777777" w:rsidTr="0050309D">
        <w:trPr>
          <w:trHeight w:val="303"/>
          <w:jc w:val="center"/>
        </w:trPr>
        <w:tc>
          <w:tcPr>
            <w:tcW w:w="2426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444C14AD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E/</w:t>
            </w:r>
            <w:proofErr w:type="gramStart"/>
            <w:r w:rsidRPr="00950D33">
              <w:rPr>
                <w:sz w:val="18"/>
                <w:szCs w:val="18"/>
              </w:rPr>
              <w:t>K(</w:t>
            </w:r>
            <w:proofErr w:type="gramEnd"/>
            <w:r w:rsidRPr="00950D33">
              <w:rPr>
                <w:sz w:val="18"/>
                <w:szCs w:val="18"/>
              </w:rPr>
              <w:t>0); E-PA/K-PA</w:t>
            </w:r>
          </w:p>
        </w:tc>
        <w:tc>
          <w:tcPr>
            <w:tcW w:w="1255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35C21913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1:1</w:t>
            </w:r>
          </w:p>
        </w:tc>
        <w:tc>
          <w:tcPr>
            <w:tcW w:w="1843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7248BAC7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Neutral</w:t>
            </w:r>
          </w:p>
        </w:tc>
      </w:tr>
      <w:tr w:rsidR="004A21D5" w:rsidRPr="00950D33" w14:paraId="2307EB2F" w14:textId="77777777" w:rsidTr="0050309D">
        <w:trPr>
          <w:trHeight w:val="303"/>
          <w:jc w:val="center"/>
        </w:trPr>
        <w:tc>
          <w:tcPr>
            <w:tcW w:w="2426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039D180C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E/</w:t>
            </w:r>
            <w:proofErr w:type="gramStart"/>
            <w:r w:rsidRPr="00950D33">
              <w:rPr>
                <w:sz w:val="18"/>
                <w:szCs w:val="18"/>
              </w:rPr>
              <w:t>K(</w:t>
            </w:r>
            <w:proofErr w:type="gramEnd"/>
            <w:r w:rsidRPr="00950D33">
              <w:rPr>
                <w:sz w:val="18"/>
                <w:szCs w:val="18"/>
              </w:rPr>
              <w:t>-); E-PA/K-PA</w:t>
            </w:r>
          </w:p>
        </w:tc>
        <w:tc>
          <w:tcPr>
            <w:tcW w:w="1255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3CB03F2E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2:1</w:t>
            </w:r>
          </w:p>
        </w:tc>
        <w:tc>
          <w:tcPr>
            <w:tcW w:w="1843" w:type="dxa"/>
            <w:shd w:val="clear" w:color="auto" w:fill="auto"/>
            <w:tcMar>
              <w:top w:w="16" w:type="dxa"/>
              <w:left w:w="108" w:type="dxa"/>
              <w:bottom w:w="0" w:type="dxa"/>
              <w:right w:w="108" w:type="dxa"/>
            </w:tcMar>
            <w:vAlign w:val="center"/>
          </w:tcPr>
          <w:p w14:paraId="507491BD" w14:textId="77777777" w:rsidR="004A21D5" w:rsidRPr="00950D33" w:rsidRDefault="004A21D5" w:rsidP="0050309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0D33">
              <w:rPr>
                <w:sz w:val="18"/>
                <w:szCs w:val="18"/>
              </w:rPr>
              <w:t>Negative</w:t>
            </w:r>
          </w:p>
        </w:tc>
      </w:tr>
    </w:tbl>
    <w:p w14:paraId="2C8D2238" w14:textId="5B4AF0EB" w:rsidR="002C101D" w:rsidRPr="00950D33" w:rsidRDefault="002C101D"/>
    <w:p w14:paraId="33BD90C0" w14:textId="4754B5A5" w:rsidR="004A21D5" w:rsidRPr="00950D33" w:rsidRDefault="004A21D5" w:rsidP="004A21D5">
      <w:pPr>
        <w:jc w:val="both"/>
      </w:pPr>
      <w:proofErr w:type="spellStart"/>
      <w:r w:rsidRPr="00950D33">
        <w:rPr>
          <w:b/>
        </w:rPr>
        <w:t>Table</w:t>
      </w:r>
      <w:proofErr w:type="spellEnd"/>
      <w:r w:rsidRPr="00950D33">
        <w:rPr>
          <w:b/>
        </w:rPr>
        <w:t xml:space="preserve"> S</w:t>
      </w:r>
      <w:r w:rsidR="006742D8" w:rsidRPr="00950D33">
        <w:rPr>
          <w:b/>
        </w:rPr>
        <w:t xml:space="preserve"> </w:t>
      </w:r>
      <w:r w:rsidRPr="00950D33">
        <w:rPr>
          <w:b/>
        </w:rPr>
        <w:t xml:space="preserve">3 </w:t>
      </w:r>
      <w:proofErr w:type="spellStart"/>
      <w:r w:rsidRPr="00950D33">
        <w:t>Different</w:t>
      </w:r>
      <w:proofErr w:type="spellEnd"/>
      <w:r w:rsidRPr="00950D33">
        <w:t xml:space="preserve"> </w:t>
      </w:r>
      <w:proofErr w:type="spellStart"/>
      <w:r w:rsidRPr="00950D33">
        <w:t>media</w:t>
      </w:r>
      <w:proofErr w:type="spellEnd"/>
      <w:r w:rsidRPr="00950D33">
        <w:t xml:space="preserve"> </w:t>
      </w:r>
      <w:proofErr w:type="spellStart"/>
      <w:r w:rsidRPr="00950D33">
        <w:t>and</w:t>
      </w:r>
      <w:proofErr w:type="spellEnd"/>
      <w:r w:rsidRPr="00950D33">
        <w:t xml:space="preserve"> </w:t>
      </w:r>
      <w:proofErr w:type="spellStart"/>
      <w:r w:rsidRPr="00950D33">
        <w:t>their</w:t>
      </w:r>
      <w:proofErr w:type="spellEnd"/>
      <w:r w:rsidRPr="00950D33">
        <w:t xml:space="preserve"> </w:t>
      </w:r>
      <w:proofErr w:type="spellStart"/>
      <w:r w:rsidRPr="00950D33">
        <w:t>contents</w:t>
      </w:r>
      <w:proofErr w:type="spellEnd"/>
      <w:r w:rsidRPr="00950D33">
        <w:t xml:space="preserve"> </w:t>
      </w:r>
      <w:proofErr w:type="spellStart"/>
      <w:r w:rsidRPr="00950D33">
        <w:t>when</w:t>
      </w:r>
      <w:proofErr w:type="spellEnd"/>
      <w:r w:rsidRPr="00950D33">
        <w:t xml:space="preserve"> </w:t>
      </w:r>
      <w:proofErr w:type="spellStart"/>
      <w:r w:rsidRPr="00950D33">
        <w:t>culturing</w:t>
      </w:r>
      <w:proofErr w:type="spellEnd"/>
      <w:r w:rsidRPr="00950D33">
        <w:t xml:space="preserve"> </w:t>
      </w:r>
      <w:proofErr w:type="spellStart"/>
      <w:r w:rsidR="001D18DF" w:rsidRPr="00950D33">
        <w:t>msenchymal</w:t>
      </w:r>
      <w:proofErr w:type="spellEnd"/>
      <w:r w:rsidR="001D18DF" w:rsidRPr="00950D33">
        <w:t xml:space="preserve"> </w:t>
      </w:r>
      <w:proofErr w:type="spellStart"/>
      <w:r w:rsidR="001D18DF" w:rsidRPr="00950D33">
        <w:t>stem</w:t>
      </w:r>
      <w:proofErr w:type="spellEnd"/>
      <w:r w:rsidR="001D18DF" w:rsidRPr="00950D33">
        <w:t xml:space="preserve"> </w:t>
      </w:r>
      <w:proofErr w:type="spellStart"/>
      <w:r w:rsidR="001D18DF" w:rsidRPr="00950D33">
        <w:t>cells</w:t>
      </w:r>
      <w:proofErr w:type="spellEnd"/>
      <w:r w:rsidR="001D18DF" w:rsidRPr="00950D33">
        <w:t xml:space="preserve"> </w:t>
      </w:r>
      <w:r w:rsidRPr="00950D33">
        <w:t xml:space="preserve">on </w:t>
      </w:r>
      <w:proofErr w:type="spellStart"/>
      <w:r w:rsidRPr="00950D33">
        <w:t>peptide</w:t>
      </w:r>
      <w:proofErr w:type="spellEnd"/>
      <w:r w:rsidRPr="00950D33">
        <w:t xml:space="preserve"> </w:t>
      </w:r>
      <w:proofErr w:type="spellStart"/>
      <w:r w:rsidRPr="00950D33">
        <w:t>nanofibers</w:t>
      </w:r>
      <w:proofErr w:type="spellEnd"/>
    </w:p>
    <w:p w14:paraId="37070160" w14:textId="77777777" w:rsidR="00BD3980" w:rsidRPr="00950D33" w:rsidRDefault="00BD3980" w:rsidP="004A21D5">
      <w:pPr>
        <w:jc w:val="both"/>
      </w:pPr>
    </w:p>
    <w:tbl>
      <w:tblPr>
        <w:tblStyle w:val="1"/>
        <w:tblW w:w="76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97"/>
        <w:gridCol w:w="6166"/>
      </w:tblGrid>
      <w:tr w:rsidR="004A21D5" w:rsidRPr="00950D33" w14:paraId="5FFB908C" w14:textId="77777777" w:rsidTr="0050309D">
        <w:trPr>
          <w:trHeight w:val="632"/>
          <w:jc w:val="center"/>
        </w:trPr>
        <w:tc>
          <w:tcPr>
            <w:tcW w:w="1497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0A66DD03" w14:textId="77777777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b/>
                <w:sz w:val="16"/>
                <w:szCs w:val="16"/>
              </w:rPr>
              <w:t>Maintenance medium</w:t>
            </w:r>
          </w:p>
        </w:tc>
        <w:tc>
          <w:tcPr>
            <w:tcW w:w="6166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2739659A" w14:textId="22CCA268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sz w:val="16"/>
                <w:szCs w:val="16"/>
              </w:rPr>
              <w:t>10</w:t>
            </w:r>
            <w:r w:rsidR="001D18DF" w:rsidRPr="00950D33">
              <w:rPr>
                <w:rFonts w:ascii="Arial" w:eastAsia="Arial" w:hAnsi="Arial" w:cs="Arial"/>
                <w:sz w:val="16"/>
                <w:szCs w:val="16"/>
              </w:rPr>
              <w:t>%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 FBS + DMEM</w:t>
            </w:r>
          </w:p>
        </w:tc>
      </w:tr>
      <w:tr w:rsidR="004A21D5" w:rsidRPr="00950D33" w14:paraId="232BD701" w14:textId="77777777" w:rsidTr="0050309D">
        <w:trPr>
          <w:trHeight w:val="632"/>
          <w:jc w:val="center"/>
        </w:trPr>
        <w:tc>
          <w:tcPr>
            <w:tcW w:w="1497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50E52F43" w14:textId="77777777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b/>
                <w:sz w:val="16"/>
                <w:szCs w:val="16"/>
              </w:rPr>
              <w:lastRenderedPageBreak/>
              <w:t>Basal medium</w:t>
            </w:r>
          </w:p>
        </w:tc>
        <w:tc>
          <w:tcPr>
            <w:tcW w:w="6166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03530678" w14:textId="77777777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sz w:val="16"/>
                <w:szCs w:val="16"/>
              </w:rPr>
              <w:t>10</w:t>
            </w:r>
            <w:r w:rsidRPr="00950D33">
              <w:rPr>
                <w:rFonts w:ascii="Arial" w:eastAsia="Arial" w:hAnsi="Arial" w:cs="Arial"/>
                <w:sz w:val="16"/>
                <w:szCs w:val="16"/>
                <w:vertAlign w:val="superscript"/>
              </w:rPr>
              <w:t>-7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Dexamethazone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, 1 µM, Transferrin, 6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μg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>/mL insulin, 3x10</w:t>
            </w:r>
            <w:r w:rsidRPr="00950D33">
              <w:rPr>
                <w:rFonts w:ascii="Arial" w:eastAsia="Arial" w:hAnsi="Arial" w:cs="Arial"/>
                <w:sz w:val="16"/>
                <w:szCs w:val="16"/>
                <w:vertAlign w:val="superscript"/>
              </w:rPr>
              <w:t xml:space="preserve">-5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>M Sodium Selenite, 0.5mg/mL BSA+ DMEM</w:t>
            </w:r>
          </w:p>
        </w:tc>
      </w:tr>
      <w:tr w:rsidR="004A21D5" w:rsidRPr="00950D33" w14:paraId="50E1B4D3" w14:textId="77777777" w:rsidTr="0050309D">
        <w:trPr>
          <w:trHeight w:val="632"/>
          <w:jc w:val="center"/>
        </w:trPr>
        <w:tc>
          <w:tcPr>
            <w:tcW w:w="1497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63E3F7B0" w14:textId="77777777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b/>
                <w:sz w:val="16"/>
                <w:szCs w:val="16"/>
              </w:rPr>
              <w:t>Chondrogenic medium 1</w:t>
            </w:r>
          </w:p>
        </w:tc>
        <w:tc>
          <w:tcPr>
            <w:tcW w:w="6166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3BA1FFDE" w14:textId="1F7F4427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sz w:val="16"/>
                <w:szCs w:val="16"/>
              </w:rPr>
              <w:t>10</w:t>
            </w:r>
            <w:r w:rsidRPr="00950D33">
              <w:rPr>
                <w:rFonts w:ascii="Arial" w:eastAsia="Arial" w:hAnsi="Arial" w:cs="Arial"/>
                <w:sz w:val="16"/>
                <w:szCs w:val="16"/>
                <w:vertAlign w:val="superscript"/>
              </w:rPr>
              <w:t>-7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Dexamethazone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, 1 µM,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Transferin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, 6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μg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>/mL insulin, 3x10</w:t>
            </w:r>
            <w:r w:rsidRPr="00950D33">
              <w:rPr>
                <w:rFonts w:ascii="Arial" w:eastAsia="Arial" w:hAnsi="Arial" w:cs="Arial"/>
                <w:sz w:val="16"/>
                <w:szCs w:val="16"/>
                <w:vertAlign w:val="superscript"/>
              </w:rPr>
              <w:t xml:space="preserve">-5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 </w:t>
            </w:r>
            <w:r w:rsidR="001D18DF" w:rsidRPr="00950D33">
              <w:rPr>
                <w:rFonts w:ascii="Arial" w:eastAsia="Arial" w:hAnsi="Arial" w:cs="Arial"/>
                <w:sz w:val="16"/>
                <w:szCs w:val="16"/>
              </w:rPr>
              <w:t xml:space="preserve">Sodium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>Selenite, 0.5</w:t>
            </w:r>
            <w:r w:rsidR="001D18DF" w:rsidRPr="00950D33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g/mL BSA+ DMEM +     </w:t>
            </w:r>
            <w:r w:rsidRPr="00950D33">
              <w:rPr>
                <w:rFonts w:ascii="Arial" w:eastAsia="Arial" w:hAnsi="Arial" w:cs="Arial"/>
                <w:b/>
                <w:sz w:val="16"/>
                <w:szCs w:val="16"/>
              </w:rPr>
              <w:t>2 ng/mL TGF beta-1</w:t>
            </w:r>
          </w:p>
        </w:tc>
      </w:tr>
      <w:tr w:rsidR="004A21D5" w:rsidRPr="00950D33" w14:paraId="7265B8C5" w14:textId="77777777" w:rsidTr="0050309D">
        <w:trPr>
          <w:trHeight w:val="632"/>
          <w:jc w:val="center"/>
        </w:trPr>
        <w:tc>
          <w:tcPr>
            <w:tcW w:w="1497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7DE2DFEF" w14:textId="77777777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b/>
                <w:sz w:val="16"/>
                <w:szCs w:val="16"/>
              </w:rPr>
              <w:t>Chondrogenic medium 2</w:t>
            </w:r>
          </w:p>
        </w:tc>
        <w:tc>
          <w:tcPr>
            <w:tcW w:w="6166" w:type="dxa"/>
            <w:shd w:val="clear" w:color="auto" w:fill="auto"/>
            <w:tcMar>
              <w:top w:w="14" w:type="dxa"/>
              <w:left w:w="86" w:type="dxa"/>
              <w:bottom w:w="0" w:type="dxa"/>
              <w:right w:w="86" w:type="dxa"/>
            </w:tcMar>
            <w:vAlign w:val="center"/>
          </w:tcPr>
          <w:p w14:paraId="03B5D980" w14:textId="20AC8BB3" w:rsidR="004A21D5" w:rsidRPr="00950D33" w:rsidRDefault="004A21D5" w:rsidP="0050309D">
            <w:pPr>
              <w:spacing w:line="36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950D33">
              <w:rPr>
                <w:rFonts w:ascii="Arial" w:eastAsia="Arial" w:hAnsi="Arial" w:cs="Arial"/>
                <w:sz w:val="16"/>
                <w:szCs w:val="16"/>
              </w:rPr>
              <w:t>10</w:t>
            </w:r>
            <w:r w:rsidRPr="00950D33">
              <w:rPr>
                <w:rFonts w:ascii="Arial" w:eastAsia="Arial" w:hAnsi="Arial" w:cs="Arial"/>
                <w:sz w:val="16"/>
                <w:szCs w:val="16"/>
                <w:vertAlign w:val="superscript"/>
              </w:rPr>
              <w:t>-7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Deksamethazone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, 1 µM,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Transferin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, 6 </w:t>
            </w:r>
            <w:proofErr w:type="spellStart"/>
            <w:r w:rsidRPr="00950D33">
              <w:rPr>
                <w:rFonts w:ascii="Arial" w:eastAsia="Arial" w:hAnsi="Arial" w:cs="Arial"/>
                <w:sz w:val="16"/>
                <w:szCs w:val="16"/>
              </w:rPr>
              <w:t>μg</w:t>
            </w:r>
            <w:proofErr w:type="spellEnd"/>
            <w:r w:rsidRPr="00950D33">
              <w:rPr>
                <w:rFonts w:ascii="Arial" w:eastAsia="Arial" w:hAnsi="Arial" w:cs="Arial"/>
                <w:sz w:val="16"/>
                <w:szCs w:val="16"/>
              </w:rPr>
              <w:t>/mL Insulin, 3x10</w:t>
            </w:r>
            <w:r w:rsidRPr="00950D33">
              <w:rPr>
                <w:rFonts w:ascii="Arial" w:eastAsia="Arial" w:hAnsi="Arial" w:cs="Arial"/>
                <w:sz w:val="16"/>
                <w:szCs w:val="16"/>
                <w:vertAlign w:val="superscript"/>
              </w:rPr>
              <w:t xml:space="preserve">-5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 </w:t>
            </w:r>
            <w:r w:rsidR="001D18DF" w:rsidRPr="00950D33">
              <w:rPr>
                <w:rFonts w:ascii="Arial" w:eastAsia="Arial" w:hAnsi="Arial" w:cs="Arial"/>
                <w:sz w:val="16"/>
                <w:szCs w:val="16"/>
              </w:rPr>
              <w:t xml:space="preserve">Sodium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>Seleni</w:t>
            </w:r>
            <w:r w:rsidR="001D18DF" w:rsidRPr="00950D33">
              <w:rPr>
                <w:rFonts w:ascii="Arial" w:eastAsia="Arial" w:hAnsi="Arial" w:cs="Arial"/>
                <w:sz w:val="16"/>
                <w:szCs w:val="16"/>
              </w:rPr>
              <w:t>te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>, 0.5</w:t>
            </w:r>
            <w:r w:rsidR="001D18DF" w:rsidRPr="00950D33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950D33">
              <w:rPr>
                <w:rFonts w:ascii="Arial" w:eastAsia="Arial" w:hAnsi="Arial" w:cs="Arial"/>
                <w:sz w:val="16"/>
                <w:szCs w:val="16"/>
              </w:rPr>
              <w:t xml:space="preserve">mg/mL BSA+ DMEM +     </w:t>
            </w:r>
            <w:r w:rsidRPr="00950D33">
              <w:rPr>
                <w:rFonts w:ascii="Arial" w:eastAsia="Arial" w:hAnsi="Arial" w:cs="Arial"/>
                <w:b/>
                <w:sz w:val="16"/>
                <w:szCs w:val="16"/>
              </w:rPr>
              <w:t>10 ng/mL TGF beta-1</w:t>
            </w:r>
          </w:p>
        </w:tc>
      </w:tr>
    </w:tbl>
    <w:p w14:paraId="6509603A" w14:textId="77777777" w:rsidR="004A21D5" w:rsidRPr="00950D33" w:rsidRDefault="004A21D5"/>
    <w:p w14:paraId="3F81EC71" w14:textId="77777777" w:rsidR="008B2F07" w:rsidRPr="00950D33" w:rsidRDefault="008B2F07" w:rsidP="008B2F07">
      <w:pPr>
        <w:keepNext/>
        <w:jc w:val="center"/>
      </w:pPr>
      <w:r w:rsidRPr="00950D33">
        <w:rPr>
          <w:b/>
          <w:bCs/>
          <w:i/>
          <w:iCs/>
          <w:noProof/>
          <w:color w:val="000000" w:themeColor="text1"/>
          <w:sz w:val="22"/>
          <w:szCs w:val="22"/>
        </w:rPr>
        <w:drawing>
          <wp:inline distT="0" distB="0" distL="0" distR="0" wp14:anchorId="017AC77F" wp14:editId="5E44075C">
            <wp:extent cx="5105400" cy="5638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56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1BD6F" w14:textId="77777777" w:rsidR="008B2F07" w:rsidRPr="00950D33" w:rsidRDefault="008B2F07" w:rsidP="008B2F07">
      <w:pPr>
        <w:pStyle w:val="ResimYazs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21EF2B82" w14:textId="620BBDCD" w:rsidR="002C101D" w:rsidRPr="00950D33" w:rsidRDefault="008B2F07" w:rsidP="003A67EF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FIGURE S 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>3</w:t>
      </w:r>
      <w:r w:rsidR="003A67EF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Representative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images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adhered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live</w:t>
      </w:r>
      <w:proofErr w:type="spellEnd"/>
      <w:r w:rsidR="00F528C6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ouse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esenchmal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stem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7F379E" w:rsidRPr="00950D33">
        <w:rPr>
          <w:i w:val="0"/>
          <w:iCs w:val="0"/>
          <w:color w:val="000000" w:themeColor="text1"/>
          <w:sz w:val="24"/>
          <w:szCs w:val="24"/>
        </w:rPr>
        <w:t>at (</w:t>
      </w:r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a) 1 h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(b) 3 h</w:t>
      </w:r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culture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various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coatings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(1; E/K (0), </w:t>
      </w:r>
      <w:proofErr w:type="gram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2;E</w:t>
      </w:r>
      <w:proofErr w:type="gramEnd"/>
      <w:r w:rsidR="003A67EF" w:rsidRPr="00950D33">
        <w:rPr>
          <w:i w:val="0"/>
          <w:iCs w:val="0"/>
          <w:color w:val="000000" w:themeColor="text1"/>
          <w:sz w:val="24"/>
          <w:szCs w:val="24"/>
        </w:rPr>
        <w:t>/K (-), 3;SO</w:t>
      </w:r>
      <w:r w:rsidR="003A67EF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3A67EF" w:rsidRPr="00950D33">
        <w:rPr>
          <w:i w:val="0"/>
          <w:iCs w:val="0"/>
          <w:color w:val="000000" w:themeColor="text1"/>
          <w:sz w:val="24"/>
          <w:szCs w:val="24"/>
        </w:rPr>
        <w:t>/K (0), 4;SO</w:t>
      </w:r>
      <w:r w:rsidR="003A67EF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/K (-), 5;TCP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6;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Collagen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I. Live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stained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with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Calcei</w:t>
      </w:r>
      <w:r w:rsidR="00C80D47" w:rsidRPr="00950D33">
        <w:rPr>
          <w:i w:val="0"/>
          <w:iCs w:val="0"/>
          <w:color w:val="000000" w:themeColor="text1"/>
          <w:sz w:val="24"/>
          <w:szCs w:val="24"/>
        </w:rPr>
        <w:t>n</w:t>
      </w:r>
      <w:proofErr w:type="spellEnd"/>
      <w:r w:rsidR="00C80D47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3A67EF" w:rsidRPr="00950D33">
        <w:rPr>
          <w:i w:val="0"/>
          <w:iCs w:val="0"/>
          <w:color w:val="000000" w:themeColor="text1"/>
          <w:sz w:val="24"/>
          <w:szCs w:val="24"/>
        </w:rPr>
        <w:t>AM (</w:t>
      </w:r>
      <w:proofErr w:type="spellStart"/>
      <w:r w:rsidR="003A67EF" w:rsidRPr="00950D33">
        <w:rPr>
          <w:i w:val="0"/>
          <w:iCs w:val="0"/>
          <w:color w:val="000000" w:themeColor="text1"/>
          <w:sz w:val="24"/>
          <w:szCs w:val="24"/>
        </w:rPr>
        <w:t>green</w:t>
      </w:r>
      <w:proofErr w:type="spellEnd"/>
      <w:r w:rsidR="003A67EF" w:rsidRPr="00950D33">
        <w:rPr>
          <w:i w:val="0"/>
          <w:iCs w:val="0"/>
          <w:color w:val="000000" w:themeColor="text1"/>
          <w:sz w:val="24"/>
          <w:szCs w:val="24"/>
        </w:rPr>
        <w:t>).</w:t>
      </w:r>
    </w:p>
    <w:p w14:paraId="64497C8A" w14:textId="77777777" w:rsidR="002C101D" w:rsidRPr="00950D33" w:rsidRDefault="002C101D"/>
    <w:p w14:paraId="20034008" w14:textId="77777777" w:rsidR="00690C33" w:rsidRPr="00950D33" w:rsidRDefault="00690C33"/>
    <w:p w14:paraId="200EAD65" w14:textId="77777777" w:rsidR="00F528C6" w:rsidRPr="00950D33" w:rsidRDefault="002C101D" w:rsidP="00F528C6">
      <w:pPr>
        <w:keepNext/>
      </w:pPr>
      <w:r w:rsidRPr="00950D33">
        <w:rPr>
          <w:noProof/>
        </w:rPr>
        <w:drawing>
          <wp:inline distT="0" distB="0" distL="0" distR="0" wp14:anchorId="57E3F7FB" wp14:editId="642F1B35">
            <wp:extent cx="5943600" cy="45802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63821" w14:textId="77777777" w:rsidR="00F528C6" w:rsidRPr="00950D33" w:rsidRDefault="00F528C6" w:rsidP="00F528C6">
      <w:pPr>
        <w:pStyle w:val="ResimYazs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14AE1989" w14:textId="6FED0A12" w:rsidR="008B2F07" w:rsidRPr="00950D33" w:rsidRDefault="00F528C6" w:rsidP="00F528C6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4</w:t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Light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microscope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images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ouse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esenchymal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stem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cultured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on</w:t>
      </w:r>
      <w:r w:rsidR="00DC41FF" w:rsidRPr="00950D33">
        <w:rPr>
          <w:i w:val="0"/>
          <w:iCs w:val="0"/>
          <w:color w:val="000000" w:themeColor="text1"/>
          <w:sz w:val="24"/>
          <w:szCs w:val="24"/>
        </w:rPr>
        <w:t xml:space="preserve"> (a)</w:t>
      </w:r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DC41FF" w:rsidRPr="00950D33">
        <w:rPr>
          <w:i w:val="0"/>
          <w:iCs w:val="0"/>
          <w:color w:val="000000" w:themeColor="text1"/>
          <w:sz w:val="24"/>
          <w:szCs w:val="24"/>
        </w:rPr>
        <w:t xml:space="preserve">E/K (0), E/K (-) </w:t>
      </w:r>
      <w:proofErr w:type="spellStart"/>
      <w:r w:rsidR="00DC41FF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DC41FF" w:rsidRPr="00950D33">
        <w:rPr>
          <w:i w:val="0"/>
          <w:iCs w:val="0"/>
          <w:color w:val="000000" w:themeColor="text1"/>
          <w:sz w:val="24"/>
          <w:szCs w:val="24"/>
        </w:rPr>
        <w:t xml:space="preserve"> (b) SO</w:t>
      </w:r>
      <w:r w:rsidR="00DC41FF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DC41FF" w:rsidRPr="00950D33">
        <w:rPr>
          <w:i w:val="0"/>
          <w:iCs w:val="0"/>
          <w:color w:val="000000" w:themeColor="text1"/>
          <w:sz w:val="24"/>
          <w:szCs w:val="24"/>
        </w:rPr>
        <w:t>/K(0), SO</w:t>
      </w:r>
      <w:r w:rsidR="00DC41FF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DC41FF" w:rsidRPr="00950D33">
        <w:rPr>
          <w:i w:val="0"/>
          <w:iCs w:val="0"/>
          <w:color w:val="000000" w:themeColor="text1"/>
          <w:sz w:val="24"/>
          <w:szCs w:val="24"/>
        </w:rPr>
        <w:t xml:space="preserve">/K(-)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coatings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in 1;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maintenance</w:t>
      </w:r>
      <w:proofErr w:type="spellEnd"/>
      <w:r w:rsidR="008B2F07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medium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, 2;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basal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medium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, 3;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chondrogenic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medium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1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4;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chondrogenic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medium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at </w:t>
      </w:r>
      <w:proofErr w:type="spellStart"/>
      <w:r w:rsidR="00690C33"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690C33" w:rsidRPr="00950D33">
        <w:rPr>
          <w:i w:val="0"/>
          <w:iCs w:val="0"/>
          <w:color w:val="000000" w:themeColor="text1"/>
          <w:sz w:val="24"/>
          <w:szCs w:val="24"/>
        </w:rPr>
        <w:t xml:space="preserve"> 7.</w:t>
      </w:r>
      <w:r w:rsidR="00690C33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            </w:t>
      </w:r>
    </w:p>
    <w:p w14:paraId="525903D1" w14:textId="77777777" w:rsidR="008B2F07" w:rsidRPr="00950D33" w:rsidRDefault="008B2F07" w:rsidP="008B2F07">
      <w:pPr>
        <w:pStyle w:val="ResimYazs"/>
        <w:rPr>
          <w:b/>
          <w:bCs/>
          <w:i w:val="0"/>
          <w:iCs w:val="0"/>
          <w:color w:val="000000" w:themeColor="text1"/>
          <w:sz w:val="22"/>
          <w:szCs w:val="22"/>
        </w:rPr>
      </w:pPr>
    </w:p>
    <w:p w14:paraId="5EC4EEA6" w14:textId="5DD189E2" w:rsidR="002C101D" w:rsidRPr="00950D33" w:rsidRDefault="002C101D" w:rsidP="008B2F07">
      <w:pPr>
        <w:pStyle w:val="ResimYazs"/>
        <w:jc w:val="center"/>
        <w:rPr>
          <w:b/>
          <w:bCs/>
          <w:i w:val="0"/>
          <w:iCs w:val="0"/>
          <w:sz w:val="22"/>
          <w:szCs w:val="22"/>
        </w:rPr>
      </w:pPr>
    </w:p>
    <w:p w14:paraId="2362CD22" w14:textId="1DEC3B68" w:rsidR="00F528C6" w:rsidRPr="00950D33" w:rsidRDefault="002C101D" w:rsidP="00F528C6">
      <w:pPr>
        <w:keepNext/>
        <w:jc w:val="center"/>
      </w:pPr>
      <w:r w:rsidRPr="00950D33">
        <w:rPr>
          <w:noProof/>
        </w:rPr>
        <w:lastRenderedPageBreak/>
        <w:drawing>
          <wp:inline distT="0" distB="0" distL="0" distR="0" wp14:anchorId="52F39A17" wp14:editId="12CF328F">
            <wp:extent cx="4425043" cy="299761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6902" cy="301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6B25" w14:textId="3D6F0CD2" w:rsidR="00F528C6" w:rsidRPr="00950D33" w:rsidRDefault="00F528C6" w:rsidP="00F528C6">
      <w:pPr>
        <w:pStyle w:val="ResimYazs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599DD051" w14:textId="51E3371C" w:rsidR="00F528C6" w:rsidRPr="00950D33" w:rsidRDefault="00F528C6" w:rsidP="00F528C6">
      <w:pPr>
        <w:pStyle w:val="ResimYazs"/>
        <w:rPr>
          <w:bCs/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5</w:t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Mouse </w:t>
      </w:r>
      <w:proofErr w:type="spellStart"/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>mesenchymal</w:t>
      </w:r>
      <w:proofErr w:type="spellEnd"/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>stem</w:t>
      </w:r>
      <w:proofErr w:type="spellEnd"/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1D18DF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cultured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on E/K (-)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SO</w:t>
      </w:r>
      <w:r w:rsidR="006F3431" w:rsidRPr="00950D33">
        <w:rPr>
          <w:bCs/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/K (-)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coatings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express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cartilage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specific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Aggrecan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proteins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7.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Collagen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II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were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labeled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with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Cy3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secondary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antibody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(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green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)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cell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nuclei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were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labeled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with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 xml:space="preserve"> DAPI®-3 (</w:t>
      </w:r>
      <w:proofErr w:type="spellStart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blue</w:t>
      </w:r>
      <w:proofErr w:type="spellEnd"/>
      <w:r w:rsidR="006F3431" w:rsidRPr="00950D33">
        <w:rPr>
          <w:bCs/>
          <w:i w:val="0"/>
          <w:iCs w:val="0"/>
          <w:color w:val="000000" w:themeColor="text1"/>
          <w:sz w:val="24"/>
          <w:szCs w:val="24"/>
        </w:rPr>
        <w:t>).</w:t>
      </w:r>
    </w:p>
    <w:p w14:paraId="6A6301E2" w14:textId="734C36A8" w:rsidR="00740402" w:rsidRPr="00950D33" w:rsidRDefault="00740402" w:rsidP="00740402"/>
    <w:p w14:paraId="4DD9B907" w14:textId="349C0DE5" w:rsidR="00740402" w:rsidRPr="00950D33" w:rsidRDefault="00740402" w:rsidP="00740402"/>
    <w:p w14:paraId="61CDE78D" w14:textId="77777777" w:rsidR="00740402" w:rsidRPr="00950D33" w:rsidRDefault="00740402" w:rsidP="00740402"/>
    <w:p w14:paraId="73CE1E09" w14:textId="19ECAC89" w:rsidR="002C101D" w:rsidRPr="00950D33" w:rsidRDefault="002C101D" w:rsidP="00F528C6">
      <w:pPr>
        <w:pStyle w:val="ResimYazs"/>
        <w:jc w:val="center"/>
      </w:pPr>
    </w:p>
    <w:p w14:paraId="00809098" w14:textId="7087B16F" w:rsidR="00657030" w:rsidRPr="00950D33" w:rsidRDefault="00657030"/>
    <w:p w14:paraId="7E1E9C52" w14:textId="6D4DEE72" w:rsidR="00F528C6" w:rsidRPr="00950D33" w:rsidRDefault="00CE636B" w:rsidP="00F528C6">
      <w:pPr>
        <w:pStyle w:val="ResimYazs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D770F01" wp14:editId="0146B62C">
            <wp:extent cx="5943600" cy="353187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figure5_revised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ED48E" w14:textId="01D5A46E" w:rsidR="00657030" w:rsidRPr="00950D33" w:rsidRDefault="00F528C6" w:rsidP="000064EC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  <w:bookmarkStart w:id="1" w:name="_Hlk105766758"/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6</w:t>
      </w:r>
      <w:r w:rsidR="000064EC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="000064EC" w:rsidRPr="00950D33">
        <w:rPr>
          <w:i w:val="0"/>
          <w:iCs w:val="0"/>
          <w:color w:val="000000" w:themeColor="text1"/>
          <w:sz w:val="24"/>
          <w:szCs w:val="24"/>
        </w:rPr>
        <w:t>(</w:t>
      </w:r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a, c)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Collagen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II (b, d)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Aggrecan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expression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mouse</w:t>
      </w:r>
      <w:proofErr w:type="spellEnd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mesenchymal</w:t>
      </w:r>
      <w:proofErr w:type="spellEnd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stem</w:t>
      </w:r>
      <w:proofErr w:type="spellEnd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1D18DF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on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indicate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coatings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(a, b) on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7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(c, d) on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r w:rsidR="004F4EBB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14</w:t>
      </w:r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in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maintenance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,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basal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,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chondrogenic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medium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1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2.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The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expression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level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each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gene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was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normalize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against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uncoate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tissue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culture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plate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samples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(TCP)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GAPDH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was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used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as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the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internal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control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.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Values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represent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mean</w:t>
      </w:r>
      <w:proofErr w:type="spell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 xml:space="preserve"> ± SEM, n = 3 (***p </w:t>
      </w:r>
      <w:proofErr w:type="gramStart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&lt; 0.0001</w:t>
      </w:r>
      <w:proofErr w:type="gramEnd"/>
      <w:r w:rsidR="000064EC" w:rsidRPr="00950D33">
        <w:rPr>
          <w:rFonts w:cstheme="minorHAnsi"/>
          <w:i w:val="0"/>
          <w:iCs w:val="0"/>
          <w:color w:val="000000" w:themeColor="text1"/>
          <w:sz w:val="24"/>
          <w:szCs w:val="24"/>
        </w:rPr>
        <w:t>, **p &lt; 0.01, *p &lt; 0.05).</w:t>
      </w:r>
    </w:p>
    <w:bookmarkEnd w:id="1"/>
    <w:p w14:paraId="6BBC4019" w14:textId="2FF40248" w:rsidR="00657030" w:rsidRPr="00950D33" w:rsidRDefault="00657030"/>
    <w:p w14:paraId="3F086018" w14:textId="3F5B4DB0" w:rsidR="00657030" w:rsidRPr="00950D33" w:rsidRDefault="00657030"/>
    <w:p w14:paraId="2CC03207" w14:textId="644C0F42" w:rsidR="00657030" w:rsidRPr="00950D33" w:rsidRDefault="00657030"/>
    <w:p w14:paraId="54F23336" w14:textId="6AA38F75" w:rsidR="00657030" w:rsidRPr="00950D33" w:rsidRDefault="00657030"/>
    <w:p w14:paraId="1FC36A7A" w14:textId="26D87E2C" w:rsidR="00657030" w:rsidRPr="00950D33" w:rsidRDefault="00657030"/>
    <w:p w14:paraId="5A6D2C22" w14:textId="2942FF80" w:rsidR="00657030" w:rsidRPr="00950D33" w:rsidRDefault="00657030"/>
    <w:p w14:paraId="0A50A19A" w14:textId="52544B17" w:rsidR="00657030" w:rsidRPr="00950D33" w:rsidRDefault="00657030"/>
    <w:p w14:paraId="06D18966" w14:textId="2F90D1F1" w:rsidR="00657030" w:rsidRPr="00950D33" w:rsidRDefault="00657030"/>
    <w:p w14:paraId="61D2D3C1" w14:textId="70127EB5" w:rsidR="00657030" w:rsidRPr="00950D33" w:rsidRDefault="00657030"/>
    <w:p w14:paraId="1093DFAA" w14:textId="13F8449E" w:rsidR="00657030" w:rsidRPr="00950D33" w:rsidRDefault="00657030"/>
    <w:p w14:paraId="366D1C4B" w14:textId="12E33A3F" w:rsidR="00657030" w:rsidRPr="00950D33" w:rsidRDefault="00657030"/>
    <w:p w14:paraId="4E626410" w14:textId="37BC38E4" w:rsidR="00657030" w:rsidRPr="00950D33" w:rsidRDefault="00657030"/>
    <w:p w14:paraId="4ADF4F54" w14:textId="73F334CF" w:rsidR="00690C33" w:rsidRPr="00950D33" w:rsidRDefault="00690C33"/>
    <w:p w14:paraId="543DED99" w14:textId="77777777" w:rsidR="00690C33" w:rsidRPr="00950D33" w:rsidRDefault="00690C33"/>
    <w:p w14:paraId="2D06E14B" w14:textId="50EA99E2" w:rsidR="00F528C6" w:rsidRPr="00950D33" w:rsidRDefault="00F528C6" w:rsidP="00F528C6">
      <w:pPr>
        <w:keepNext/>
        <w:jc w:val="center"/>
      </w:pPr>
    </w:p>
    <w:p w14:paraId="5335ACE4" w14:textId="4D36998B" w:rsidR="00C06749" w:rsidRPr="00950D33" w:rsidRDefault="00C06749" w:rsidP="00F528C6">
      <w:pPr>
        <w:keepNext/>
        <w:jc w:val="center"/>
      </w:pPr>
    </w:p>
    <w:p w14:paraId="42AD46DB" w14:textId="1ACD0603" w:rsidR="00C06749" w:rsidRPr="00950D33" w:rsidRDefault="00C06749" w:rsidP="00F528C6">
      <w:pPr>
        <w:keepNext/>
        <w:jc w:val="center"/>
      </w:pPr>
    </w:p>
    <w:p w14:paraId="3947948D" w14:textId="77777777" w:rsidR="00ED2BFC" w:rsidRPr="00950D33" w:rsidRDefault="00ED2BFC" w:rsidP="00ED2BFC">
      <w:pPr>
        <w:pStyle w:val="ResimYazs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065BE173" w14:textId="14C5FF4C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950D33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D90A18F" wp14:editId="26D6A6C6">
                <wp:simplePos x="0" y="0"/>
                <wp:positionH relativeFrom="column">
                  <wp:posOffset>-171450</wp:posOffset>
                </wp:positionH>
                <wp:positionV relativeFrom="paragraph">
                  <wp:posOffset>-123825</wp:posOffset>
                </wp:positionV>
                <wp:extent cx="5943600" cy="5369864"/>
                <wp:effectExtent l="0" t="0" r="0" b="2540"/>
                <wp:wrapNone/>
                <wp:docPr id="13" name="Grup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369864"/>
                          <a:chOff x="0" y="0"/>
                          <a:chExt cx="5943600" cy="5369864"/>
                        </a:xfrm>
                      </wpg:grpSpPr>
                      <pic:pic xmlns:pic="http://schemas.openxmlformats.org/drawingml/2006/picture">
                        <pic:nvPicPr>
                          <pic:cNvPr id="15" name="Picture 10">
                            <a:extLst/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6800" y="0"/>
                            <a:ext cx="3619500" cy="3314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Resim 16" descr="C:\Users\seher.yaylaci\Downloads\Rheology seher (1).jpg">
                            <a:extLst/>
                          </pic:cNvPr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382949"/>
                            <a:ext cx="5943600" cy="1986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Metin kutusu 3">
                          <a:extLst/>
                        </wps:cNvPr>
                        <wps:cNvSpPr txBox="1"/>
                        <wps:spPr>
                          <a:xfrm>
                            <a:off x="0" y="3382949"/>
                            <a:ext cx="381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7C28191" w14:textId="77777777" w:rsidR="008C3D2F" w:rsidRDefault="008C3D2F" w:rsidP="008C3D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.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8" name="Metin kutusu 4">
                          <a:extLst/>
                        </wps:cNvPr>
                        <wps:cNvSpPr txBox="1"/>
                        <wps:spPr>
                          <a:xfrm>
                            <a:off x="2860150" y="3382949"/>
                            <a:ext cx="381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86EA8B2" w14:textId="77777777" w:rsidR="008C3D2F" w:rsidRDefault="008C3D2F" w:rsidP="008C3D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f.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90A18F" id="Grup 5" o:spid="_x0000_s1026" style="position:absolute;left:0;text-align:left;margin-left:-13.5pt;margin-top:-9.75pt;width:468pt;height:422.8pt;z-index:251659264" coordsize="59436,536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left:10668;width:36195;height:33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">
                  <v:imagedata r:id="rId13" o:title=""/>
                </v:shape>
                <v:shape id="Resim 16" o:spid="_x0000_s1028" type="#_x0000_t75" style="position:absolute;top:33829;width:59436;height:19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">
                  <v:imagedata r:id="rId14" o:title="Rheology seher (1)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3" o:spid="_x0000_s1029" type="#_x0000_t202" style="position:absolute;top:33829;width:3810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" filled="f" stroked="f">
                  <v:textbox style="mso-fit-shape-to-text:t">
                    <w:txbxContent>
                      <w:p w14:paraId="47C28191" w14:textId="77777777" w:rsidR="008C3D2F" w:rsidRDefault="008C3D2F" w:rsidP="008C3D2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.</w:t>
                        </w:r>
                      </w:p>
                    </w:txbxContent>
                  </v:textbox>
                </v:shape>
                <v:shape id="Metin kutusu 4" o:spid="_x0000_s1030" type="#_x0000_t202" style="position:absolute;left:28601;top:33829;width:3810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Ws+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" filled="f" stroked="f">
                  <v:textbox style="mso-fit-shape-to-text:t">
                    <w:txbxContent>
                      <w:p w14:paraId="486EA8B2" w14:textId="77777777" w:rsidR="008C3D2F" w:rsidRDefault="008C3D2F" w:rsidP="008C3D2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f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67AC4C4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3E10A8ED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070E8C7C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58969C17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7DD9F1A9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2F4D553E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60C3004B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791B78B8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61A5411D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28470A44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61CCB437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4D15F3D8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3961A0E5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7DFFD090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1437E083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03E470C1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6D833308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6E536E7D" w14:textId="77777777" w:rsidR="008C3D2F" w:rsidRPr="00950D33" w:rsidRDefault="008C3D2F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1E06EBAE" w14:textId="5D49ABDF" w:rsidR="002C101D" w:rsidRPr="00950D33" w:rsidRDefault="00F528C6" w:rsidP="006D5462">
      <w:pPr>
        <w:pStyle w:val="ResimYazs"/>
        <w:jc w:val="both"/>
        <w:rPr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>S 7</w:t>
      </w:r>
      <w:r w:rsidR="000064EC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(a) </w:t>
      </w:r>
      <w:r w:rsidR="000064EC" w:rsidRPr="00950D33">
        <w:rPr>
          <w:i w:val="0"/>
          <w:iCs w:val="0"/>
          <w:color w:val="000000" w:themeColor="text1"/>
          <w:sz w:val="24"/>
          <w:szCs w:val="24"/>
        </w:rPr>
        <w:t xml:space="preserve">3D </w:t>
      </w:r>
      <w:proofErr w:type="spellStart"/>
      <w:r w:rsidR="000064EC" w:rsidRPr="00950D33">
        <w:rPr>
          <w:i w:val="0"/>
          <w:iCs w:val="0"/>
          <w:color w:val="000000" w:themeColor="text1"/>
          <w:sz w:val="24"/>
          <w:szCs w:val="24"/>
        </w:rPr>
        <w:t>culture</w:t>
      </w:r>
      <w:proofErr w:type="spellEnd"/>
      <w:r w:rsidR="000064EC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0064EC" w:rsidRPr="00950D33">
        <w:rPr>
          <w:i w:val="0"/>
          <w:iCs w:val="0"/>
          <w:color w:val="000000" w:themeColor="text1"/>
          <w:sz w:val="24"/>
          <w:szCs w:val="24"/>
        </w:rPr>
        <w:t>formation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by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mixing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peptide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amphiphiles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in </w:t>
      </w:r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a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well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f 24-well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plate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. (b)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Light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microscope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images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seeded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ouse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esenchymal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stem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in </w:t>
      </w:r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3-dimensional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hydrogels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.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Images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3-dimensional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hydrogel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3 (c)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7 (d)</w:t>
      </w:r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Storage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loss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modulus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of E/</w:t>
      </w:r>
      <w:proofErr w:type="gram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K(</w:t>
      </w:r>
      <w:proofErr w:type="gram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-)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SO</w:t>
      </w:r>
      <w:r w:rsidR="00C06749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(-) 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hydrogels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 in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water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(e)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HEPES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buffer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(f) at </w:t>
      </w:r>
      <w:proofErr w:type="spellStart"/>
      <w:r w:rsidR="00C06749" w:rsidRPr="00950D33">
        <w:rPr>
          <w:i w:val="0"/>
          <w:iCs w:val="0"/>
          <w:color w:val="000000" w:themeColor="text1"/>
          <w:sz w:val="24"/>
          <w:szCs w:val="24"/>
        </w:rPr>
        <w:t>pH</w:t>
      </w:r>
      <w:proofErr w:type="spellEnd"/>
      <w:r w:rsidR="00C06749" w:rsidRPr="00950D33">
        <w:rPr>
          <w:i w:val="0"/>
          <w:iCs w:val="0"/>
          <w:color w:val="000000" w:themeColor="text1"/>
          <w:sz w:val="24"/>
          <w:szCs w:val="24"/>
        </w:rPr>
        <w:t xml:space="preserve"> 7.</w:t>
      </w:r>
    </w:p>
    <w:p w14:paraId="6CA43903" w14:textId="732C1449" w:rsidR="00740402" w:rsidRPr="00950D33" w:rsidRDefault="00740402" w:rsidP="00740402"/>
    <w:p w14:paraId="7D131972" w14:textId="60C41E07" w:rsidR="00740402" w:rsidRPr="00950D33" w:rsidRDefault="00740402" w:rsidP="00740402"/>
    <w:p w14:paraId="5EC0D6DF" w14:textId="27000B2B" w:rsidR="00740402" w:rsidRPr="00950D33" w:rsidRDefault="00740402" w:rsidP="00740402"/>
    <w:p w14:paraId="47B94883" w14:textId="2A1FA5E7" w:rsidR="00740402" w:rsidRPr="00950D33" w:rsidRDefault="00740402" w:rsidP="00740402"/>
    <w:p w14:paraId="1B2C605E" w14:textId="1079BAA3" w:rsidR="00740402" w:rsidRPr="00950D33" w:rsidRDefault="00740402" w:rsidP="00740402"/>
    <w:p w14:paraId="28F9B371" w14:textId="0E65C0AF" w:rsidR="00740402" w:rsidRPr="00950D33" w:rsidRDefault="00740402" w:rsidP="00740402"/>
    <w:p w14:paraId="709DA9C0" w14:textId="16C9ACD7" w:rsidR="00740402" w:rsidRPr="00950D33" w:rsidRDefault="00740402" w:rsidP="00740402">
      <w:pPr>
        <w:jc w:val="center"/>
      </w:pPr>
    </w:p>
    <w:p w14:paraId="0B82070B" w14:textId="32F07D8B" w:rsidR="00740402" w:rsidRPr="00950D33" w:rsidRDefault="0041337D" w:rsidP="00740402">
      <w:pPr>
        <w:jc w:val="center"/>
      </w:pPr>
      <w:r w:rsidRPr="00950D33">
        <w:rPr>
          <w:noProof/>
        </w:rPr>
        <w:lastRenderedPageBreak/>
        <w:drawing>
          <wp:inline distT="0" distB="0" distL="0" distR="0" wp14:anchorId="21AD4AAB" wp14:editId="6ED66BBF">
            <wp:extent cx="4438650" cy="5334000"/>
            <wp:effectExtent l="0" t="0" r="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AA02A" w14:textId="76AF1B5C" w:rsidR="00740402" w:rsidRPr="00950D33" w:rsidRDefault="00740402" w:rsidP="00740402">
      <w:pPr>
        <w:jc w:val="center"/>
      </w:pPr>
    </w:p>
    <w:p w14:paraId="06E7DD7B" w14:textId="2E1D3352" w:rsidR="00740402" w:rsidRPr="00950D33" w:rsidRDefault="00740402" w:rsidP="00740402">
      <w:pPr>
        <w:pStyle w:val="ResimYazs"/>
        <w:jc w:val="both"/>
        <w:rPr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8</w:t>
      </w: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(a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Light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microscope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image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mMSC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culture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in E/</w:t>
      </w:r>
      <w:proofErr w:type="gramStart"/>
      <w:r w:rsidRPr="00950D33">
        <w:rPr>
          <w:i w:val="0"/>
          <w:iCs w:val="0"/>
          <w:color w:val="000000" w:themeColor="text1"/>
          <w:sz w:val="24"/>
          <w:szCs w:val="24"/>
        </w:rPr>
        <w:t>K(</w:t>
      </w:r>
      <w:proofErr w:type="gram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0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SO</w:t>
      </w:r>
      <w:r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(0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hydrogel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14. (b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Hematoxylin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eosin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staining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showing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ggregate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formation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by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mMSC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culture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in 3D E/K(0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SO</w:t>
      </w:r>
      <w:r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(0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hydrogel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14. (c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Safranin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-O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staining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showing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glycosaminoglycan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deposition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by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mMSC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culture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in E/K(0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SO</w:t>
      </w:r>
      <w:r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Pr="00950D33">
        <w:rPr>
          <w:i w:val="0"/>
          <w:iCs w:val="0"/>
          <w:color w:val="000000" w:themeColor="text1"/>
          <w:sz w:val="24"/>
          <w:szCs w:val="24"/>
        </w:rPr>
        <w:t xml:space="preserve">(0)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hydrogels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Pr="00950D33">
        <w:rPr>
          <w:i w:val="0"/>
          <w:iCs w:val="0"/>
          <w:color w:val="000000" w:themeColor="text1"/>
          <w:sz w:val="24"/>
          <w:szCs w:val="24"/>
        </w:rPr>
        <w:t xml:space="preserve"> 14.</w:t>
      </w:r>
    </w:p>
    <w:p w14:paraId="5460B200" w14:textId="1C999A9F" w:rsidR="00740402" w:rsidRPr="00950D33" w:rsidRDefault="00740402" w:rsidP="00740402"/>
    <w:p w14:paraId="4BCD7976" w14:textId="24B98A72" w:rsidR="00740402" w:rsidRPr="00950D33" w:rsidRDefault="00740402" w:rsidP="00740402"/>
    <w:p w14:paraId="7D010470" w14:textId="2B143267" w:rsidR="00740402" w:rsidRPr="00950D33" w:rsidRDefault="00740402" w:rsidP="00740402"/>
    <w:p w14:paraId="40DE5AAE" w14:textId="2D49A712" w:rsidR="00740402" w:rsidRPr="00950D33" w:rsidRDefault="00740402" w:rsidP="00740402"/>
    <w:p w14:paraId="517C048D" w14:textId="1DC767CC" w:rsidR="00740402" w:rsidRPr="00950D33" w:rsidRDefault="00740402" w:rsidP="00740402"/>
    <w:p w14:paraId="05E5B708" w14:textId="58AB710A" w:rsidR="00740402" w:rsidRPr="00950D33" w:rsidRDefault="00740402" w:rsidP="00740402"/>
    <w:p w14:paraId="441C833F" w14:textId="14E3CFF8" w:rsidR="00740402" w:rsidRPr="00950D33" w:rsidRDefault="00740402" w:rsidP="00740402"/>
    <w:p w14:paraId="02AE2CE5" w14:textId="6EFD11D3" w:rsidR="00740402" w:rsidRPr="00950D33" w:rsidRDefault="00740402" w:rsidP="00740402"/>
    <w:p w14:paraId="7DA1B42D" w14:textId="3F8A221A" w:rsidR="00740402" w:rsidRPr="00950D33" w:rsidRDefault="00740402" w:rsidP="00740402"/>
    <w:p w14:paraId="314B0DBF" w14:textId="275B2B1C" w:rsidR="00740402" w:rsidRPr="00950D33" w:rsidRDefault="00740402" w:rsidP="00740402"/>
    <w:p w14:paraId="6F919907" w14:textId="3FA882CD" w:rsidR="00740402" w:rsidRPr="00950D33" w:rsidRDefault="00740402" w:rsidP="00740402"/>
    <w:p w14:paraId="3EAEC39F" w14:textId="519379BC" w:rsidR="00740402" w:rsidRPr="00950D33" w:rsidRDefault="00740402" w:rsidP="00740402"/>
    <w:p w14:paraId="21B20C5F" w14:textId="469161A4" w:rsidR="00740402" w:rsidRPr="00950D33" w:rsidRDefault="00740402" w:rsidP="00740402"/>
    <w:p w14:paraId="525BB535" w14:textId="234389EC" w:rsidR="00740402" w:rsidRPr="00950D33" w:rsidRDefault="00740402" w:rsidP="00740402"/>
    <w:p w14:paraId="710EEA23" w14:textId="643944E3" w:rsidR="00740402" w:rsidRPr="00950D33" w:rsidRDefault="00740402" w:rsidP="00740402">
      <w:pPr>
        <w:jc w:val="center"/>
      </w:pPr>
      <w:r w:rsidRPr="00950D33">
        <w:rPr>
          <w:rFonts w:cstheme="minorHAnsi"/>
          <w:i/>
          <w:noProof/>
          <w:color w:val="222222"/>
          <w:lang w:val="en-US"/>
        </w:rPr>
        <w:drawing>
          <wp:inline distT="0" distB="0" distL="0" distR="0" wp14:anchorId="0414A231" wp14:editId="269EF098">
            <wp:extent cx="4164806" cy="2800350"/>
            <wp:effectExtent l="0" t="0" r="762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Sfigure8NEW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418" cy="2802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989CA" w14:textId="77777777" w:rsidR="00740402" w:rsidRPr="00950D33" w:rsidRDefault="00740402" w:rsidP="00740402">
      <w:pPr>
        <w:jc w:val="center"/>
      </w:pPr>
    </w:p>
    <w:p w14:paraId="79EF7C9A" w14:textId="31468EE8" w:rsidR="00740402" w:rsidRPr="00950D33" w:rsidRDefault="00740402" w:rsidP="00740402">
      <w:pPr>
        <w:jc w:val="both"/>
        <w:rPr>
          <w:rFonts w:cstheme="minorHAnsi"/>
          <w:color w:val="000000" w:themeColor="text1"/>
        </w:rPr>
      </w:pPr>
      <w:r w:rsidRPr="00950D33">
        <w:rPr>
          <w:rFonts w:cstheme="minorHAnsi"/>
          <w:b/>
          <w:bCs/>
          <w:color w:val="000000" w:themeColor="text1"/>
        </w:rPr>
        <w:t>FIGURE S</w:t>
      </w:r>
      <w:r w:rsidR="006742D8" w:rsidRPr="00950D33">
        <w:rPr>
          <w:rFonts w:cstheme="minorHAnsi"/>
          <w:b/>
          <w:bCs/>
          <w:color w:val="000000" w:themeColor="text1"/>
        </w:rPr>
        <w:t xml:space="preserve"> 9</w:t>
      </w:r>
      <w:r w:rsidRPr="00950D33">
        <w:rPr>
          <w:rFonts w:cstheme="minorHAnsi"/>
          <w:b/>
          <w:bCs/>
          <w:color w:val="000000" w:themeColor="text1"/>
        </w:rPr>
        <w:t xml:space="preserve"> </w:t>
      </w:r>
      <w:proofErr w:type="spellStart"/>
      <w:r w:rsidRPr="00950D33">
        <w:rPr>
          <w:rFonts w:eastAsia="Times New Roman" w:cstheme="minorHAnsi"/>
          <w:color w:val="000000" w:themeColor="text1"/>
        </w:rPr>
        <w:t>Immunofluorescence</w:t>
      </w:r>
      <w:proofErr w:type="spellEnd"/>
      <w:r w:rsidRPr="00950D33">
        <w:rPr>
          <w:rFonts w:eastAsia="Times New Roman" w:cstheme="minorHAnsi"/>
          <w:color w:val="000000" w:themeColor="text1"/>
        </w:rPr>
        <w:t xml:space="preserve"> </w:t>
      </w:r>
      <w:proofErr w:type="spellStart"/>
      <w:r w:rsidRPr="00950D33">
        <w:rPr>
          <w:rFonts w:eastAsia="Times New Roman" w:cstheme="minorHAnsi"/>
          <w:color w:val="000000" w:themeColor="text1"/>
        </w:rPr>
        <w:t>collagen</w:t>
      </w:r>
      <w:proofErr w:type="spellEnd"/>
      <w:r w:rsidRPr="00950D33">
        <w:rPr>
          <w:rFonts w:eastAsia="Times New Roman" w:cstheme="minorHAnsi"/>
          <w:color w:val="000000" w:themeColor="text1"/>
        </w:rPr>
        <w:t xml:space="preserve"> II </w:t>
      </w:r>
      <w:proofErr w:type="spellStart"/>
      <w:r w:rsidRPr="00950D33">
        <w:rPr>
          <w:rFonts w:eastAsia="Times New Roman" w:cstheme="minorHAnsi"/>
          <w:color w:val="000000" w:themeColor="text1"/>
        </w:rPr>
        <w:t>staining</w:t>
      </w:r>
      <w:proofErr w:type="spellEnd"/>
      <w:r w:rsidRPr="00950D33">
        <w:rPr>
          <w:rFonts w:eastAsia="Times New Roman" w:cstheme="minorHAnsi"/>
          <w:color w:val="000000" w:themeColor="text1"/>
        </w:rPr>
        <w:t xml:space="preserve"> on </w:t>
      </w:r>
      <w:proofErr w:type="spellStart"/>
      <w:r w:rsidRPr="00950D33">
        <w:rPr>
          <w:rFonts w:eastAsia="Times New Roman" w:cstheme="minorHAnsi"/>
          <w:color w:val="000000" w:themeColor="text1"/>
        </w:rPr>
        <w:t>sections</w:t>
      </w:r>
      <w:proofErr w:type="spellEnd"/>
      <w:r w:rsidRPr="00950D33">
        <w:rPr>
          <w:rFonts w:eastAsia="Times New Roman" w:cstheme="minorHAnsi"/>
          <w:color w:val="000000" w:themeColor="text1"/>
        </w:rPr>
        <w:t xml:space="preserve"> of </w:t>
      </w:r>
      <w:proofErr w:type="spellStart"/>
      <w:r w:rsidRPr="00950D33">
        <w:rPr>
          <w:rFonts w:eastAsia="Times New Roman" w:cstheme="minorHAnsi"/>
          <w:color w:val="000000" w:themeColor="text1"/>
        </w:rPr>
        <w:t>mMSC</w:t>
      </w:r>
      <w:proofErr w:type="spellEnd"/>
      <w:r w:rsidRPr="00950D33">
        <w:rPr>
          <w:rFonts w:eastAsia="Times New Roman" w:cstheme="minorHAnsi"/>
          <w:color w:val="000000" w:themeColor="text1"/>
        </w:rPr>
        <w:t xml:space="preserve"> </w:t>
      </w:r>
      <w:proofErr w:type="spellStart"/>
      <w:r w:rsidRPr="00950D33">
        <w:rPr>
          <w:rFonts w:eastAsia="Times New Roman" w:cstheme="minorHAnsi"/>
          <w:color w:val="000000" w:themeColor="text1"/>
        </w:rPr>
        <w:t>cultured</w:t>
      </w:r>
      <w:proofErr w:type="spellEnd"/>
      <w:r w:rsidRPr="00950D33">
        <w:rPr>
          <w:rFonts w:eastAsia="Times New Roman" w:cstheme="minorHAnsi"/>
          <w:color w:val="000000" w:themeColor="text1"/>
        </w:rPr>
        <w:t xml:space="preserve"> in 3D </w:t>
      </w:r>
      <w:r w:rsidRPr="00950D33">
        <w:rPr>
          <w:rFonts w:cstheme="minorHAnsi"/>
          <w:color w:val="000000" w:themeColor="text1"/>
        </w:rPr>
        <w:t>E/</w:t>
      </w:r>
      <w:proofErr w:type="gramStart"/>
      <w:r w:rsidRPr="00950D33">
        <w:rPr>
          <w:rFonts w:cstheme="minorHAnsi"/>
          <w:color w:val="000000" w:themeColor="text1"/>
        </w:rPr>
        <w:t>K(</w:t>
      </w:r>
      <w:proofErr w:type="gramEnd"/>
      <w:r w:rsidRPr="00950D33">
        <w:rPr>
          <w:rFonts w:cstheme="minorHAnsi"/>
          <w:color w:val="000000" w:themeColor="text1"/>
        </w:rPr>
        <w:t xml:space="preserve">0) </w:t>
      </w:r>
      <w:proofErr w:type="spellStart"/>
      <w:r w:rsidRPr="00950D33">
        <w:rPr>
          <w:rFonts w:cstheme="minorHAnsi"/>
          <w:color w:val="000000" w:themeColor="text1"/>
        </w:rPr>
        <w:t>and</w:t>
      </w:r>
      <w:proofErr w:type="spellEnd"/>
      <w:r w:rsidRPr="00950D33">
        <w:rPr>
          <w:rFonts w:cstheme="minorHAnsi"/>
          <w:color w:val="000000" w:themeColor="text1"/>
        </w:rPr>
        <w:t xml:space="preserve"> SO</w:t>
      </w:r>
      <w:r w:rsidRPr="00950D33">
        <w:rPr>
          <w:rFonts w:cstheme="minorHAnsi"/>
          <w:color w:val="000000" w:themeColor="text1"/>
          <w:vertAlign w:val="subscript"/>
        </w:rPr>
        <w:t>3</w:t>
      </w:r>
      <w:r w:rsidRPr="00950D33">
        <w:rPr>
          <w:rFonts w:cstheme="minorHAnsi"/>
          <w:color w:val="000000" w:themeColor="text1"/>
        </w:rPr>
        <w:t xml:space="preserve">(0) </w:t>
      </w:r>
      <w:proofErr w:type="spellStart"/>
      <w:r w:rsidRPr="00950D33">
        <w:rPr>
          <w:rFonts w:cstheme="minorHAnsi"/>
          <w:color w:val="000000" w:themeColor="text1"/>
        </w:rPr>
        <w:t>hydrogels</w:t>
      </w:r>
      <w:proofErr w:type="spellEnd"/>
      <w:r w:rsidRPr="00950D33">
        <w:rPr>
          <w:rFonts w:cstheme="minorHAnsi"/>
          <w:color w:val="000000" w:themeColor="text1"/>
        </w:rPr>
        <w:t xml:space="preserve"> on </w:t>
      </w:r>
      <w:proofErr w:type="spellStart"/>
      <w:r w:rsidRPr="00950D33">
        <w:rPr>
          <w:rFonts w:cstheme="minorHAnsi"/>
          <w:color w:val="000000" w:themeColor="text1"/>
        </w:rPr>
        <w:t>day</w:t>
      </w:r>
      <w:proofErr w:type="spellEnd"/>
      <w:r w:rsidRPr="00950D33">
        <w:rPr>
          <w:rFonts w:cstheme="minorHAnsi"/>
          <w:color w:val="000000" w:themeColor="text1"/>
        </w:rPr>
        <w:t xml:space="preserve"> 14. </w:t>
      </w:r>
      <w:proofErr w:type="spellStart"/>
      <w:r w:rsidRPr="00950D33">
        <w:rPr>
          <w:rFonts w:cstheme="minorHAnsi"/>
          <w:color w:val="000000" w:themeColor="text1"/>
        </w:rPr>
        <w:t>Collagen</w:t>
      </w:r>
      <w:proofErr w:type="spellEnd"/>
      <w:r w:rsidRPr="00950D33">
        <w:rPr>
          <w:rFonts w:cstheme="minorHAnsi"/>
          <w:color w:val="000000" w:themeColor="text1"/>
        </w:rPr>
        <w:t xml:space="preserve"> II </w:t>
      </w:r>
      <w:proofErr w:type="spellStart"/>
      <w:r w:rsidRPr="00950D33">
        <w:rPr>
          <w:rFonts w:cstheme="minorHAnsi"/>
          <w:color w:val="000000" w:themeColor="text1"/>
        </w:rPr>
        <w:t>were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labeled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with</w:t>
      </w:r>
      <w:proofErr w:type="spellEnd"/>
      <w:r w:rsidRPr="00950D33">
        <w:rPr>
          <w:rFonts w:cstheme="minorHAnsi"/>
          <w:color w:val="000000" w:themeColor="text1"/>
        </w:rPr>
        <w:t xml:space="preserve"> Cy3 </w:t>
      </w:r>
      <w:proofErr w:type="spellStart"/>
      <w:r w:rsidRPr="00950D33">
        <w:rPr>
          <w:rFonts w:cstheme="minorHAnsi"/>
          <w:color w:val="000000" w:themeColor="text1"/>
        </w:rPr>
        <w:t>secondary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antibody</w:t>
      </w:r>
      <w:proofErr w:type="spellEnd"/>
      <w:r w:rsidRPr="00950D33">
        <w:rPr>
          <w:rFonts w:cstheme="minorHAnsi"/>
          <w:color w:val="000000" w:themeColor="text1"/>
        </w:rPr>
        <w:t xml:space="preserve"> (</w:t>
      </w:r>
      <w:proofErr w:type="spellStart"/>
      <w:r w:rsidRPr="00950D33">
        <w:rPr>
          <w:rFonts w:cstheme="minorHAnsi"/>
          <w:color w:val="000000" w:themeColor="text1"/>
        </w:rPr>
        <w:t>green</w:t>
      </w:r>
      <w:proofErr w:type="spellEnd"/>
      <w:r w:rsidRPr="00950D33">
        <w:rPr>
          <w:rFonts w:cstheme="minorHAnsi"/>
          <w:color w:val="000000" w:themeColor="text1"/>
        </w:rPr>
        <w:t xml:space="preserve">) </w:t>
      </w:r>
      <w:proofErr w:type="spellStart"/>
      <w:r w:rsidRPr="00950D33">
        <w:rPr>
          <w:rFonts w:cstheme="minorHAnsi"/>
          <w:color w:val="000000" w:themeColor="text1"/>
        </w:rPr>
        <w:t>and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cell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nuclei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were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labeled</w:t>
      </w:r>
      <w:proofErr w:type="spellEnd"/>
      <w:r w:rsidRPr="00950D33">
        <w:rPr>
          <w:rFonts w:cstheme="minorHAnsi"/>
          <w:color w:val="000000" w:themeColor="text1"/>
        </w:rPr>
        <w:t xml:space="preserve"> </w:t>
      </w:r>
      <w:proofErr w:type="spellStart"/>
      <w:r w:rsidRPr="00950D33">
        <w:rPr>
          <w:rFonts w:cstheme="minorHAnsi"/>
          <w:color w:val="000000" w:themeColor="text1"/>
        </w:rPr>
        <w:t>with</w:t>
      </w:r>
      <w:proofErr w:type="spellEnd"/>
      <w:r w:rsidRPr="00950D33">
        <w:rPr>
          <w:rFonts w:cstheme="minorHAnsi"/>
          <w:color w:val="000000" w:themeColor="text1"/>
        </w:rPr>
        <w:t xml:space="preserve"> DAPI®-3 (</w:t>
      </w:r>
      <w:proofErr w:type="spellStart"/>
      <w:r w:rsidRPr="00950D33">
        <w:rPr>
          <w:rFonts w:cstheme="minorHAnsi"/>
          <w:color w:val="000000" w:themeColor="text1"/>
        </w:rPr>
        <w:t>blue</w:t>
      </w:r>
      <w:proofErr w:type="spellEnd"/>
      <w:r w:rsidRPr="00950D33">
        <w:rPr>
          <w:rFonts w:cstheme="minorHAnsi"/>
          <w:color w:val="000000" w:themeColor="text1"/>
        </w:rPr>
        <w:t>).</w:t>
      </w:r>
    </w:p>
    <w:p w14:paraId="606CB28D" w14:textId="450ABD57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480E7E95" w14:textId="6F1AFB02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791C769B" w14:textId="53FF1450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7BBB3293" w14:textId="579038B9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52DCECD8" w14:textId="0076F9EE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6F5EE2AB" w14:textId="262AB7B4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4FD643E4" w14:textId="69F750F3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4FE97349" w14:textId="77777777" w:rsidR="00740402" w:rsidRPr="00950D33" w:rsidRDefault="00740402" w:rsidP="00740402">
      <w:pPr>
        <w:jc w:val="both"/>
        <w:rPr>
          <w:rFonts w:eastAsia="Times New Roman" w:cstheme="minorHAnsi"/>
          <w:color w:val="000000" w:themeColor="text1"/>
        </w:rPr>
      </w:pPr>
    </w:p>
    <w:p w14:paraId="3BE631A3" w14:textId="336E9E03" w:rsidR="002C101D" w:rsidRPr="00950D33" w:rsidRDefault="002C101D"/>
    <w:p w14:paraId="0EC1E977" w14:textId="40263426" w:rsidR="00657030" w:rsidRPr="00950D33" w:rsidRDefault="00657030" w:rsidP="00657030"/>
    <w:p w14:paraId="4F621CA6" w14:textId="77777777" w:rsidR="00ED2BFC" w:rsidRPr="00950D33" w:rsidRDefault="00657030" w:rsidP="00ED2BFC">
      <w:pPr>
        <w:keepNext/>
        <w:jc w:val="center"/>
      </w:pPr>
      <w:r w:rsidRPr="00950D33">
        <w:rPr>
          <w:noProof/>
        </w:rPr>
        <w:lastRenderedPageBreak/>
        <w:drawing>
          <wp:inline distT="0" distB="0" distL="0" distR="0" wp14:anchorId="1F0BCC34" wp14:editId="48B21C34">
            <wp:extent cx="3327400" cy="2705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60FFB" w14:textId="77777777" w:rsidR="00ED2BFC" w:rsidRPr="00950D33" w:rsidRDefault="00ED2BFC" w:rsidP="00ED2BFC">
      <w:pPr>
        <w:pStyle w:val="ResimYazs"/>
        <w:rPr>
          <w:b/>
          <w:bCs/>
          <w:i w:val="0"/>
          <w:iCs w:val="0"/>
          <w:color w:val="000000" w:themeColor="text1"/>
          <w:sz w:val="24"/>
          <w:szCs w:val="24"/>
        </w:rPr>
      </w:pPr>
    </w:p>
    <w:p w14:paraId="14AB7F4F" w14:textId="6C436DCB" w:rsidR="00657030" w:rsidRPr="006D5462" w:rsidRDefault="00ED2BFC" w:rsidP="006D5462">
      <w:pPr>
        <w:pStyle w:val="ResimYazs"/>
        <w:jc w:val="both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950D33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="006742D8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10</w:t>
      </w:r>
      <w:r w:rsidR="006D5462" w:rsidRPr="00950D33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Safranin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-O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stainings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f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ouse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mesenchymal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stem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cells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cultured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in </w:t>
      </w:r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3-dimensional </w:t>
      </w:r>
      <w:r w:rsidR="006D5462" w:rsidRPr="00950D33">
        <w:rPr>
          <w:i w:val="0"/>
          <w:iCs w:val="0"/>
          <w:color w:val="000000" w:themeColor="text1"/>
          <w:sz w:val="24"/>
          <w:szCs w:val="24"/>
        </w:rPr>
        <w:t>E/</w:t>
      </w:r>
      <w:proofErr w:type="gram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K(</w:t>
      </w:r>
      <w:proofErr w:type="gram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-)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SO</w:t>
      </w:r>
      <w:r w:rsidR="006D5462" w:rsidRPr="00950D33">
        <w:rPr>
          <w:i w:val="0"/>
          <w:iCs w:val="0"/>
          <w:color w:val="000000" w:themeColor="text1"/>
          <w:sz w:val="24"/>
          <w:szCs w:val="24"/>
          <w:vertAlign w:val="subscript"/>
        </w:rPr>
        <w:t>3</w:t>
      </w:r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(-)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hydrogels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on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day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7F379E" w:rsidRPr="00950D33">
        <w:rPr>
          <w:i w:val="0"/>
          <w:iCs w:val="0"/>
          <w:color w:val="000000" w:themeColor="text1"/>
          <w:sz w:val="24"/>
          <w:szCs w:val="24"/>
        </w:rPr>
        <w:t>14</w:t>
      </w:r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incubated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with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and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1D18DF" w:rsidRPr="00950D33">
        <w:rPr>
          <w:i w:val="0"/>
          <w:iCs w:val="0"/>
          <w:color w:val="000000" w:themeColor="text1"/>
          <w:sz w:val="24"/>
          <w:szCs w:val="24"/>
        </w:rPr>
        <w:t>without</w:t>
      </w:r>
      <w:proofErr w:type="spellEnd"/>
      <w:r w:rsidR="001D18DF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chondroitinase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before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Safranin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 xml:space="preserve">-O </w:t>
      </w:r>
      <w:proofErr w:type="spellStart"/>
      <w:r w:rsidR="006D5462" w:rsidRPr="00950D33">
        <w:rPr>
          <w:i w:val="0"/>
          <w:iCs w:val="0"/>
          <w:color w:val="000000" w:themeColor="text1"/>
          <w:sz w:val="24"/>
          <w:szCs w:val="24"/>
        </w:rPr>
        <w:t>staining</w:t>
      </w:r>
      <w:proofErr w:type="spellEnd"/>
      <w:r w:rsidR="006D5462" w:rsidRPr="00950D33">
        <w:rPr>
          <w:i w:val="0"/>
          <w:iCs w:val="0"/>
          <w:color w:val="000000" w:themeColor="text1"/>
          <w:sz w:val="24"/>
          <w:szCs w:val="24"/>
        </w:rPr>
        <w:t>.</w:t>
      </w:r>
    </w:p>
    <w:p w14:paraId="35B0AC7C" w14:textId="77777777" w:rsidR="00657030" w:rsidRPr="008B228B" w:rsidRDefault="00657030"/>
    <w:sectPr w:rsidR="00657030" w:rsidRPr="008B22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DIxMzE2MTExMrVU0lEKTi0uzszPAykwrgUAjhlKmiwAAAA="/>
  </w:docVars>
  <w:rsids>
    <w:rsidRoot w:val="008B228B"/>
    <w:rsid w:val="000064EC"/>
    <w:rsid w:val="00017FCC"/>
    <w:rsid w:val="0003039D"/>
    <w:rsid w:val="000852C9"/>
    <w:rsid w:val="00086CE6"/>
    <w:rsid w:val="001D18DF"/>
    <w:rsid w:val="002C101D"/>
    <w:rsid w:val="00320479"/>
    <w:rsid w:val="00337995"/>
    <w:rsid w:val="00372B59"/>
    <w:rsid w:val="003A67EF"/>
    <w:rsid w:val="0041337D"/>
    <w:rsid w:val="00431B69"/>
    <w:rsid w:val="004A21D5"/>
    <w:rsid w:val="004F4EBB"/>
    <w:rsid w:val="0054336C"/>
    <w:rsid w:val="005500FD"/>
    <w:rsid w:val="0057276B"/>
    <w:rsid w:val="005969BD"/>
    <w:rsid w:val="005A654A"/>
    <w:rsid w:val="005B7B98"/>
    <w:rsid w:val="005C6016"/>
    <w:rsid w:val="00657030"/>
    <w:rsid w:val="006742D8"/>
    <w:rsid w:val="00690C33"/>
    <w:rsid w:val="006D5462"/>
    <w:rsid w:val="006F3431"/>
    <w:rsid w:val="00740402"/>
    <w:rsid w:val="007A15A3"/>
    <w:rsid w:val="007F379E"/>
    <w:rsid w:val="00827EF1"/>
    <w:rsid w:val="008B228B"/>
    <w:rsid w:val="008B2F07"/>
    <w:rsid w:val="008C3D2F"/>
    <w:rsid w:val="00950D33"/>
    <w:rsid w:val="009C3BC1"/>
    <w:rsid w:val="00B16617"/>
    <w:rsid w:val="00BD3980"/>
    <w:rsid w:val="00C06749"/>
    <w:rsid w:val="00C80D47"/>
    <w:rsid w:val="00CE636B"/>
    <w:rsid w:val="00DA68ED"/>
    <w:rsid w:val="00DC41FF"/>
    <w:rsid w:val="00E00901"/>
    <w:rsid w:val="00E50931"/>
    <w:rsid w:val="00ED265F"/>
    <w:rsid w:val="00ED2BFC"/>
    <w:rsid w:val="00EF68A8"/>
    <w:rsid w:val="00F528C6"/>
    <w:rsid w:val="00F9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A48337"/>
  <w15:chartTrackingRefBased/>
  <w15:docId w15:val="{4183D89F-DF29-634E-9B97-8358FB9BA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431B69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ESupportingInformation">
    <w:name w:val="TE_Supporting_Information"/>
    <w:basedOn w:val="Normal"/>
    <w:next w:val="Normal"/>
    <w:rsid w:val="005B7B98"/>
    <w:pPr>
      <w:spacing w:after="200" w:line="480" w:lineRule="auto"/>
      <w:ind w:firstLine="187"/>
      <w:jc w:val="both"/>
    </w:pPr>
    <w:rPr>
      <w:rFonts w:ascii="Times" w:eastAsia="Times New Roman" w:hAnsi="Times" w:cs="Times New Roman"/>
      <w:szCs w:val="20"/>
      <w:lang w:val="en-US"/>
    </w:rPr>
  </w:style>
  <w:style w:type="table" w:customStyle="1" w:styleId="3">
    <w:name w:val="3"/>
    <w:basedOn w:val="NormalTablo"/>
    <w:rsid w:val="00086CE6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tr-TR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086CE6"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86CE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6CE6"/>
    <w:rPr>
      <w:rFonts w:ascii="Segoe UI" w:hAnsi="Segoe UI" w:cs="Segoe UI"/>
      <w:sz w:val="18"/>
      <w:szCs w:val="18"/>
    </w:rPr>
  </w:style>
  <w:style w:type="table" w:customStyle="1" w:styleId="2">
    <w:name w:val="2"/>
    <w:basedOn w:val="NormalTablo"/>
    <w:rsid w:val="004A21D5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tr-TR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">
    <w:name w:val="1"/>
    <w:basedOn w:val="NormalTablo"/>
    <w:rsid w:val="004A21D5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tr-TR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Dzeltme">
    <w:name w:val="Revision"/>
    <w:hidden/>
    <w:uiPriority w:val="99"/>
    <w:semiHidden/>
    <w:rsid w:val="001D18DF"/>
  </w:style>
  <w:style w:type="paragraph" w:styleId="NormalWeb">
    <w:name w:val="Normal (Web)"/>
    <w:basedOn w:val="Normal"/>
    <w:uiPriority w:val="99"/>
    <w:semiHidden/>
    <w:unhideWhenUsed/>
    <w:rsid w:val="008C3D2F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C1958-C47C-42CF-8678-B01FDE125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593</Words>
  <Characters>3385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eher YAYLACI</cp:lastModifiedBy>
  <cp:revision>2</cp:revision>
  <dcterms:created xsi:type="dcterms:W3CDTF">2022-10-11T13:41:00Z</dcterms:created>
  <dcterms:modified xsi:type="dcterms:W3CDTF">2022-10-1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biomaterials-science-and-engineering</vt:lpwstr>
  </property>
  <property fmtid="{D5CDD505-2E9C-101B-9397-08002B2CF9AE}" pid="3" name="Mendeley Recent Style Name 0_1">
    <vt:lpwstr>ACS Biomaterials Science &amp; Engineering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